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A194C3" w14:textId="09D6D0A6" w:rsidR="00CA0F63" w:rsidRDefault="00CA0F63" w:rsidP="008F20F8">
      <w:pPr>
        <w:pStyle w:val="4"/>
      </w:pPr>
      <w:r w:rsidRPr="008F20F8">
        <w:t>Keywords for data collection part II: the remaining eight languages.</w:t>
      </w:r>
    </w:p>
    <w:p w14:paraId="110F3504" w14:textId="2AC9DC18" w:rsidR="005A5E44" w:rsidRPr="00CE240F" w:rsidRDefault="005A5E44" w:rsidP="005A5E44">
      <w:pPr>
        <w:pStyle w:val="a0"/>
        <w:rPr>
          <w:rFonts w:ascii="仿宋" w:eastAsia="仿宋" w:hAnsi="仿宋"/>
        </w:rPr>
      </w:pPr>
      <w:r w:rsidRPr="00CE240F">
        <w:rPr>
          <w:rFonts w:ascii="仿宋" w:eastAsia="仿宋" w:hAnsi="仿宋" w:hint="eastAsia"/>
        </w:rPr>
        <w:t>（八语种关键词）</w:t>
      </w:r>
    </w:p>
    <w:p w14:paraId="1D0D4C6D" w14:textId="77777777" w:rsidR="00CE240F" w:rsidRPr="005A5E44" w:rsidRDefault="00CE240F" w:rsidP="005A5E44">
      <w:pPr>
        <w:pStyle w:val="a0"/>
        <w:rPr>
          <w:rFonts w:eastAsiaTheme="minorEastAsia" w:hint="eastAsia"/>
        </w:rPr>
      </w:pPr>
    </w:p>
    <w:p w14:paraId="093AE94B" w14:textId="042C190E" w:rsidR="00926FAA" w:rsidRDefault="00CA0F63" w:rsidP="00CE240F">
      <w:pPr>
        <w:rPr>
          <w:rFonts w:asciiTheme="majorBidi" w:eastAsiaTheme="minorEastAsia" w:hAnsiTheme="majorBidi" w:cstheme="majorBidi" w:hint="eastAsia"/>
          <w:sz w:val="20"/>
          <w:szCs w:val="20"/>
        </w:rPr>
      </w:pPr>
      <w:r w:rsidRPr="00F31921">
        <w:rPr>
          <w:rFonts w:asciiTheme="majorBidi" w:eastAsiaTheme="minorEastAsia" w:hAnsiTheme="majorBidi" w:cstheme="majorBidi"/>
          <w:sz w:val="20"/>
          <w:szCs w:val="20"/>
        </w:rPr>
        <w:t>While the researchers attempted to integrate keywords in the eight languages</w:t>
      </w:r>
      <w:r>
        <w:rPr>
          <w:rFonts w:asciiTheme="majorBidi" w:eastAsiaTheme="minorEastAsia" w:hAnsiTheme="majorBidi" w:cstheme="majorBidi"/>
          <w:sz w:val="20"/>
          <w:szCs w:val="20"/>
        </w:rPr>
        <w:t xml:space="preserve"> below</w:t>
      </w:r>
      <w:r w:rsidRPr="00F31921">
        <w:rPr>
          <w:rFonts w:asciiTheme="majorBidi" w:eastAsiaTheme="minorEastAsia" w:hAnsiTheme="majorBidi" w:cstheme="majorBidi"/>
          <w:sz w:val="20"/>
          <w:szCs w:val="20"/>
        </w:rPr>
        <w:t xml:space="preserve"> (Hebrew, Pashto, </w:t>
      </w:r>
      <w:r w:rsidRPr="00102617">
        <w:rPr>
          <w:rFonts w:asciiTheme="majorBidi" w:eastAsia="宋体" w:hAnsiTheme="majorBidi" w:cstheme="majorBidi"/>
          <w:sz w:val="20"/>
          <w:szCs w:val="20"/>
          <w:lang w:val="en-US"/>
        </w:rPr>
        <w:t>Persia</w:t>
      </w:r>
      <w:r w:rsidRPr="00F31921">
        <w:rPr>
          <w:rFonts w:asciiTheme="majorBidi" w:eastAsia="宋体" w:hAnsiTheme="majorBidi" w:cstheme="majorBidi"/>
          <w:sz w:val="20"/>
          <w:szCs w:val="20"/>
          <w:lang w:val="en-US"/>
        </w:rPr>
        <w:t xml:space="preserve">n, Sindhi, Urdu, Uyghur, Yiddish, </w:t>
      </w:r>
      <w:r w:rsidR="001932D2">
        <w:rPr>
          <w:rFonts w:asciiTheme="majorBidi" w:eastAsia="宋体" w:hAnsiTheme="majorBidi" w:cstheme="majorBidi"/>
          <w:sz w:val="20"/>
          <w:szCs w:val="20"/>
          <w:lang w:val="en-US"/>
        </w:rPr>
        <w:t xml:space="preserve">and </w:t>
      </w:r>
      <w:r w:rsidRPr="00F31921">
        <w:rPr>
          <w:rFonts w:asciiTheme="majorBidi" w:eastAsia="宋体" w:hAnsiTheme="majorBidi" w:cstheme="majorBidi"/>
          <w:sz w:val="20"/>
          <w:szCs w:val="20"/>
          <w:lang w:val="en-US"/>
        </w:rPr>
        <w:t>Arabic)</w:t>
      </w:r>
      <w:r w:rsidRPr="00F31921">
        <w:rPr>
          <w:rFonts w:asciiTheme="majorBidi" w:eastAsiaTheme="minorEastAsia" w:hAnsiTheme="majorBidi" w:cstheme="majorBidi"/>
          <w:sz w:val="20"/>
          <w:szCs w:val="20"/>
        </w:rPr>
        <w:t xml:space="preserve"> into our worksheet, several troubles were encountered. Thus, we chose to display the keywords </w:t>
      </w:r>
      <w:r>
        <w:rPr>
          <w:rFonts w:asciiTheme="majorBidi" w:eastAsiaTheme="minorEastAsia" w:hAnsiTheme="majorBidi" w:cstheme="majorBidi"/>
          <w:sz w:val="20"/>
          <w:szCs w:val="20"/>
        </w:rPr>
        <w:t>here instead</w:t>
      </w:r>
      <w:r w:rsidRPr="00F31921">
        <w:rPr>
          <w:rFonts w:asciiTheme="majorBidi" w:eastAsiaTheme="minorEastAsia" w:hAnsiTheme="majorBidi" w:cstheme="majorBidi"/>
          <w:sz w:val="20"/>
          <w:szCs w:val="20"/>
        </w:rPr>
        <w:t>.</w:t>
      </w:r>
    </w:p>
    <w:p w14:paraId="1655F9A6" w14:textId="16D4FE4A" w:rsidR="00926FAA" w:rsidRPr="00766DC6" w:rsidRDefault="005441D6" w:rsidP="00CA0F63">
      <w:pPr>
        <w:rPr>
          <w:rFonts w:ascii="仿宋" w:eastAsia="仿宋" w:hAnsi="仿宋" w:cstheme="majorBidi"/>
          <w:szCs w:val="21"/>
        </w:rPr>
      </w:pPr>
      <w:r w:rsidRPr="00766DC6">
        <w:rPr>
          <w:rFonts w:ascii="仿宋" w:eastAsia="仿宋" w:hAnsi="仿宋" w:cstheme="majorBidi" w:hint="eastAsia"/>
          <w:szCs w:val="21"/>
        </w:rPr>
        <w:t>（</w:t>
      </w:r>
      <w:r w:rsidR="005058B3" w:rsidRPr="00766DC6">
        <w:rPr>
          <w:rFonts w:ascii="仿宋" w:eastAsia="仿宋" w:hAnsi="仿宋" w:cstheme="majorBidi" w:hint="eastAsia"/>
          <w:szCs w:val="21"/>
        </w:rPr>
        <w:t>由于格式问题，</w:t>
      </w:r>
      <w:r w:rsidR="00926FAA" w:rsidRPr="00766DC6">
        <w:rPr>
          <w:rFonts w:ascii="仿宋" w:eastAsia="仿宋" w:hAnsi="仿宋" w:cstheme="majorBidi" w:hint="eastAsia"/>
          <w:szCs w:val="21"/>
        </w:rPr>
        <w:t>我们</w:t>
      </w:r>
      <w:r w:rsidR="005058B3" w:rsidRPr="00766DC6">
        <w:rPr>
          <w:rFonts w:ascii="仿宋" w:eastAsia="仿宋" w:hAnsi="仿宋" w:cstheme="majorBidi" w:hint="eastAsia"/>
          <w:szCs w:val="21"/>
        </w:rPr>
        <w:t>无法</w:t>
      </w:r>
      <w:r w:rsidR="00926FAA" w:rsidRPr="00766DC6">
        <w:rPr>
          <w:rFonts w:ascii="仿宋" w:eastAsia="仿宋" w:hAnsi="仿宋" w:cstheme="majorBidi" w:hint="eastAsia"/>
          <w:szCs w:val="21"/>
        </w:rPr>
        <w:t>将以下八种语言（希伯来语、普什图语、波斯语、信德语、乌尔都语、维吾尔语、意第</w:t>
      </w:r>
      <w:proofErr w:type="gramStart"/>
      <w:r w:rsidR="00926FAA" w:rsidRPr="00766DC6">
        <w:rPr>
          <w:rFonts w:ascii="仿宋" w:eastAsia="仿宋" w:hAnsi="仿宋" w:cstheme="majorBidi" w:hint="eastAsia"/>
          <w:szCs w:val="21"/>
        </w:rPr>
        <w:t>绪</w:t>
      </w:r>
      <w:proofErr w:type="gramEnd"/>
      <w:r w:rsidR="00926FAA" w:rsidRPr="00766DC6">
        <w:rPr>
          <w:rFonts w:ascii="仿宋" w:eastAsia="仿宋" w:hAnsi="仿宋" w:cstheme="majorBidi" w:hint="eastAsia"/>
          <w:szCs w:val="21"/>
        </w:rPr>
        <w:t>语和阿拉伯语）的关键词纳入我们的</w:t>
      </w:r>
      <w:r w:rsidR="00926FAA" w:rsidRPr="00766DC6">
        <w:rPr>
          <w:rFonts w:ascii="仿宋" w:eastAsia="仿宋" w:hAnsi="仿宋" w:cstheme="majorBidi" w:hint="eastAsia"/>
          <w:szCs w:val="21"/>
        </w:rPr>
        <w:t>e</w:t>
      </w:r>
      <w:r w:rsidR="00926FAA" w:rsidRPr="00766DC6">
        <w:rPr>
          <w:rFonts w:ascii="仿宋" w:eastAsia="仿宋" w:hAnsi="仿宋" w:cstheme="majorBidi"/>
          <w:szCs w:val="21"/>
        </w:rPr>
        <w:t>xcel</w:t>
      </w:r>
      <w:r w:rsidR="00926FAA" w:rsidRPr="00766DC6">
        <w:rPr>
          <w:rFonts w:ascii="仿宋" w:eastAsia="仿宋" w:hAnsi="仿宋" w:cstheme="majorBidi" w:hint="eastAsia"/>
          <w:szCs w:val="21"/>
        </w:rPr>
        <w:t>表格</w:t>
      </w:r>
      <w:r w:rsidR="00926FAA" w:rsidRPr="00766DC6">
        <w:rPr>
          <w:rFonts w:ascii="仿宋" w:eastAsia="仿宋" w:hAnsi="仿宋" w:cstheme="majorBidi" w:hint="eastAsia"/>
          <w:szCs w:val="21"/>
        </w:rPr>
        <w:t>。因此，我们选择在这里</w:t>
      </w:r>
      <w:r w:rsidR="00700BE9" w:rsidRPr="00766DC6">
        <w:rPr>
          <w:rFonts w:ascii="仿宋" w:eastAsia="仿宋" w:hAnsi="仿宋" w:cstheme="majorBidi" w:hint="eastAsia"/>
          <w:szCs w:val="21"/>
        </w:rPr>
        <w:t>展示</w:t>
      </w:r>
      <w:r w:rsidR="00926FAA" w:rsidRPr="00766DC6">
        <w:rPr>
          <w:rFonts w:ascii="仿宋" w:eastAsia="仿宋" w:hAnsi="仿宋" w:cstheme="majorBidi" w:hint="eastAsia"/>
          <w:szCs w:val="21"/>
        </w:rPr>
        <w:t>这些关键词。</w:t>
      </w:r>
      <w:r w:rsidR="00E676EC" w:rsidRPr="00766DC6">
        <w:rPr>
          <w:rFonts w:ascii="仿宋" w:eastAsia="仿宋" w:hAnsi="仿宋" w:cstheme="majorBidi" w:hint="eastAsia"/>
          <w:szCs w:val="21"/>
        </w:rPr>
        <w:t>）</w:t>
      </w:r>
    </w:p>
    <w:p w14:paraId="0926D5DF" w14:textId="77777777" w:rsidR="00926FAA" w:rsidRPr="00F31921" w:rsidRDefault="00926FAA" w:rsidP="00CA0F63">
      <w:pPr>
        <w:rPr>
          <w:rFonts w:asciiTheme="majorBidi" w:eastAsiaTheme="minorEastAsia" w:hAnsiTheme="majorBidi" w:cstheme="majorBidi" w:hint="eastAsia"/>
          <w:sz w:val="20"/>
          <w:szCs w:val="20"/>
        </w:rPr>
      </w:pPr>
    </w:p>
    <w:p w14:paraId="18959ED5" w14:textId="1D5EEBEF" w:rsidR="00CA0F63" w:rsidRPr="00102617" w:rsidRDefault="00CA0F63" w:rsidP="00CA0F63">
      <w:pPr>
        <w:numPr>
          <w:ilvl w:val="0"/>
          <w:numId w:val="3"/>
        </w:numPr>
        <w:rPr>
          <w:rFonts w:asciiTheme="majorBidi" w:eastAsia="宋体" w:hAnsiTheme="majorBidi" w:cstheme="majorBidi"/>
          <w:sz w:val="20"/>
          <w:szCs w:val="20"/>
          <w:lang w:val="en-US"/>
        </w:rPr>
      </w:pPr>
      <w:r w:rsidRPr="00102617">
        <w:rPr>
          <w:rFonts w:asciiTheme="majorBidi" w:eastAsia="宋体" w:hAnsiTheme="majorBidi" w:cstheme="majorBidi"/>
          <w:sz w:val="20"/>
          <w:szCs w:val="20"/>
          <w:lang w:val="en-US"/>
        </w:rPr>
        <w:t>Hebrew</w:t>
      </w:r>
      <w:r w:rsidR="00C942B8" w:rsidRPr="00926FAA">
        <w:rPr>
          <w:rFonts w:asciiTheme="majorBidi" w:eastAsiaTheme="minorEastAsia" w:hAnsiTheme="majorBidi" w:cstheme="majorBidi" w:hint="eastAsia"/>
          <w:sz w:val="20"/>
          <w:szCs w:val="20"/>
        </w:rPr>
        <w:t>希伯来语</w:t>
      </w:r>
    </w:p>
    <w:tbl>
      <w:tblPr>
        <w:tblStyle w:val="11"/>
        <w:tblW w:w="0" w:type="auto"/>
        <w:tblInd w:w="360" w:type="dxa"/>
        <w:tblLook w:val="04A0" w:firstRow="1" w:lastRow="0" w:firstColumn="1" w:lastColumn="0" w:noHBand="0" w:noVBand="1"/>
      </w:tblPr>
      <w:tblGrid>
        <w:gridCol w:w="591"/>
        <w:gridCol w:w="7345"/>
      </w:tblGrid>
      <w:tr w:rsidR="00CA0F63" w:rsidRPr="00102617" w14:paraId="7438780D" w14:textId="77777777" w:rsidTr="00990C47">
        <w:tc>
          <w:tcPr>
            <w:tcW w:w="599" w:type="dxa"/>
          </w:tcPr>
          <w:p w14:paraId="3EFB0096" w14:textId="77777777" w:rsidR="00CA0F63" w:rsidRPr="00102617" w:rsidRDefault="00CA0F63" w:rsidP="00990C47">
            <w:pP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1.</w:t>
            </w:r>
          </w:p>
        </w:tc>
        <w:tc>
          <w:tcPr>
            <w:tcW w:w="7563" w:type="dxa"/>
          </w:tcPr>
          <w:p w14:paraId="3E523E9A" w14:textId="77777777" w:rsidR="00CA0F63" w:rsidRPr="00102617" w:rsidRDefault="00CA0F63" w:rsidP="00990C47">
            <w:pPr>
              <w:bidi/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COVID-19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חיסון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ל</w:t>
            </w:r>
          </w:p>
        </w:tc>
      </w:tr>
      <w:tr w:rsidR="00CA0F63" w:rsidRPr="00102617" w14:paraId="4C6841F4" w14:textId="77777777" w:rsidTr="00990C47">
        <w:tc>
          <w:tcPr>
            <w:tcW w:w="599" w:type="dxa"/>
          </w:tcPr>
          <w:p w14:paraId="35629052" w14:textId="77777777" w:rsidR="00CA0F63" w:rsidRPr="00102617" w:rsidRDefault="00CA0F63" w:rsidP="00990C47">
            <w:pP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2.</w:t>
            </w:r>
          </w:p>
        </w:tc>
        <w:tc>
          <w:tcPr>
            <w:tcW w:w="7563" w:type="dxa"/>
          </w:tcPr>
          <w:p w14:paraId="21476E89" w14:textId="77777777" w:rsidR="00CA0F63" w:rsidRPr="00102617" w:rsidRDefault="00CA0F63" w:rsidP="00990C47">
            <w:pPr>
              <w:bidi/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COVID-19-חיסונים ל</w:t>
            </w:r>
          </w:p>
        </w:tc>
      </w:tr>
      <w:tr w:rsidR="00CA0F63" w:rsidRPr="00102617" w14:paraId="2516470D" w14:textId="77777777" w:rsidTr="00990C47">
        <w:tc>
          <w:tcPr>
            <w:tcW w:w="599" w:type="dxa"/>
          </w:tcPr>
          <w:p w14:paraId="56B712B8" w14:textId="77777777" w:rsidR="00CA0F63" w:rsidRPr="00102617" w:rsidRDefault="00CA0F63" w:rsidP="00990C47">
            <w:pP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3.</w:t>
            </w:r>
          </w:p>
        </w:tc>
        <w:tc>
          <w:tcPr>
            <w:tcW w:w="7563" w:type="dxa"/>
          </w:tcPr>
          <w:p w14:paraId="4855F7F5" w14:textId="77777777" w:rsidR="00CA0F63" w:rsidRPr="00102617" w:rsidRDefault="00CA0F63" w:rsidP="00990C47">
            <w:pPr>
              <w:bidi/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Covid-19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חיסון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נגד</w:t>
            </w:r>
            <w:proofErr w:type="spellEnd"/>
          </w:p>
        </w:tc>
      </w:tr>
      <w:tr w:rsidR="00CA0F63" w:rsidRPr="00102617" w14:paraId="4AD169D7" w14:textId="77777777" w:rsidTr="00990C47">
        <w:tc>
          <w:tcPr>
            <w:tcW w:w="599" w:type="dxa"/>
          </w:tcPr>
          <w:p w14:paraId="62B0776A" w14:textId="77777777" w:rsidR="00CA0F63" w:rsidRPr="00102617" w:rsidRDefault="00CA0F63" w:rsidP="00990C47">
            <w:pP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4.</w:t>
            </w:r>
          </w:p>
        </w:tc>
        <w:tc>
          <w:tcPr>
            <w:tcW w:w="7563" w:type="dxa"/>
          </w:tcPr>
          <w:p w14:paraId="26E21878" w14:textId="77777777" w:rsidR="00CA0F63" w:rsidRPr="00102617" w:rsidRDefault="00CA0F63" w:rsidP="00990C47">
            <w:pPr>
              <w:bidi/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חיסון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לנגיף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הקורונה</w:t>
            </w:r>
            <w:proofErr w:type="spellEnd"/>
          </w:p>
        </w:tc>
      </w:tr>
      <w:tr w:rsidR="00CA0F63" w:rsidRPr="00102617" w14:paraId="2AA7E675" w14:textId="77777777" w:rsidTr="00990C47">
        <w:tc>
          <w:tcPr>
            <w:tcW w:w="599" w:type="dxa"/>
          </w:tcPr>
          <w:p w14:paraId="5ED64A6D" w14:textId="77777777" w:rsidR="00CA0F63" w:rsidRPr="00102617" w:rsidRDefault="00CA0F63" w:rsidP="00990C47">
            <w:pP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5.</w:t>
            </w:r>
          </w:p>
        </w:tc>
        <w:tc>
          <w:tcPr>
            <w:tcW w:w="7563" w:type="dxa"/>
          </w:tcPr>
          <w:p w14:paraId="5DF211F6" w14:textId="77777777" w:rsidR="00CA0F63" w:rsidRPr="00102617" w:rsidRDefault="00CA0F63" w:rsidP="00990C47">
            <w:pPr>
              <w:bidi/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חיסונים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לנגיף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הקורונה</w:t>
            </w:r>
            <w:proofErr w:type="spellEnd"/>
          </w:p>
        </w:tc>
      </w:tr>
      <w:tr w:rsidR="00CA0F63" w:rsidRPr="00102617" w14:paraId="4C5E7EB8" w14:textId="77777777" w:rsidTr="00990C47">
        <w:tc>
          <w:tcPr>
            <w:tcW w:w="599" w:type="dxa"/>
          </w:tcPr>
          <w:p w14:paraId="0640D30D" w14:textId="77777777" w:rsidR="00CA0F63" w:rsidRPr="00102617" w:rsidRDefault="00CA0F63" w:rsidP="00990C47">
            <w:pP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6.</w:t>
            </w:r>
          </w:p>
        </w:tc>
        <w:tc>
          <w:tcPr>
            <w:tcW w:w="7563" w:type="dxa"/>
          </w:tcPr>
          <w:p w14:paraId="7FED4434" w14:textId="77777777" w:rsidR="00CA0F63" w:rsidRPr="00102617" w:rsidRDefault="00CA0F63" w:rsidP="00990C47">
            <w:pPr>
              <w:bidi/>
              <w:rPr>
                <w:rFonts w:asciiTheme="majorBidi" w:eastAsia="宋体" w:hAnsiTheme="majorBidi" w:cstheme="majorBidi"/>
                <w:sz w:val="20"/>
                <w:szCs w:val="20"/>
                <w:rtl/>
                <w:lang w:val="en-US" w:bidi="he-IL"/>
              </w:rPr>
            </w:pP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חיסון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לקורונה</w:t>
            </w:r>
            <w:proofErr w:type="spellEnd"/>
          </w:p>
        </w:tc>
      </w:tr>
      <w:tr w:rsidR="00CA0F63" w:rsidRPr="00102617" w14:paraId="5427B9D6" w14:textId="77777777" w:rsidTr="00990C47">
        <w:tc>
          <w:tcPr>
            <w:tcW w:w="599" w:type="dxa"/>
          </w:tcPr>
          <w:p w14:paraId="60302E2F" w14:textId="77777777" w:rsidR="00CA0F63" w:rsidRPr="00102617" w:rsidRDefault="00CA0F63" w:rsidP="00990C47">
            <w:pP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7.</w:t>
            </w:r>
          </w:p>
        </w:tc>
        <w:tc>
          <w:tcPr>
            <w:tcW w:w="7563" w:type="dxa"/>
          </w:tcPr>
          <w:p w14:paraId="3368BD02" w14:textId="77777777" w:rsidR="00CA0F63" w:rsidRPr="00102617" w:rsidRDefault="00CA0F63" w:rsidP="00990C47">
            <w:pPr>
              <w:bidi/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חיסון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לנגיף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הקורונה</w:t>
            </w:r>
            <w:proofErr w:type="spellEnd"/>
          </w:p>
        </w:tc>
      </w:tr>
      <w:tr w:rsidR="00CA0F63" w:rsidRPr="00102617" w14:paraId="392DB6A1" w14:textId="77777777" w:rsidTr="00990C47">
        <w:tc>
          <w:tcPr>
            <w:tcW w:w="599" w:type="dxa"/>
          </w:tcPr>
          <w:p w14:paraId="131124DB" w14:textId="77777777" w:rsidR="00CA0F63" w:rsidRPr="00102617" w:rsidRDefault="00CA0F63" w:rsidP="00990C47">
            <w:pP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8.</w:t>
            </w:r>
          </w:p>
        </w:tc>
        <w:tc>
          <w:tcPr>
            <w:tcW w:w="7563" w:type="dxa"/>
          </w:tcPr>
          <w:p w14:paraId="13BF9E6F" w14:textId="77777777" w:rsidR="00CA0F63" w:rsidRPr="00102617" w:rsidRDefault="00CA0F63" w:rsidP="00990C47">
            <w:pPr>
              <w:bidi/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חיסונים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לנגיף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הקורונה</w:t>
            </w:r>
            <w:proofErr w:type="spellEnd"/>
          </w:p>
        </w:tc>
      </w:tr>
      <w:tr w:rsidR="00CA0F63" w:rsidRPr="00102617" w14:paraId="312F709D" w14:textId="77777777" w:rsidTr="00990C47">
        <w:tc>
          <w:tcPr>
            <w:tcW w:w="599" w:type="dxa"/>
          </w:tcPr>
          <w:p w14:paraId="29C42212" w14:textId="77777777" w:rsidR="00CA0F63" w:rsidRPr="00102617" w:rsidRDefault="00CA0F63" w:rsidP="00990C47">
            <w:pP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9.</w:t>
            </w:r>
          </w:p>
        </w:tc>
        <w:tc>
          <w:tcPr>
            <w:tcW w:w="7563" w:type="dxa"/>
          </w:tcPr>
          <w:p w14:paraId="645BCF60" w14:textId="77777777" w:rsidR="00CA0F63" w:rsidRPr="00102617" w:rsidRDefault="00CA0F63" w:rsidP="00990C47">
            <w:pPr>
              <w:bidi/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חיסון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נגד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קורונה</w:t>
            </w:r>
            <w:proofErr w:type="spellEnd"/>
          </w:p>
        </w:tc>
      </w:tr>
    </w:tbl>
    <w:p w14:paraId="04000F9B" w14:textId="77777777" w:rsidR="00CA0F63" w:rsidRPr="00102617" w:rsidRDefault="00CA0F63" w:rsidP="00CA0F63">
      <w:pPr>
        <w:ind w:left="360"/>
        <w:rPr>
          <w:rFonts w:asciiTheme="majorBidi" w:eastAsia="宋体" w:hAnsiTheme="majorBidi" w:cstheme="majorBidi"/>
          <w:sz w:val="20"/>
          <w:szCs w:val="20"/>
          <w:lang w:val="en-US"/>
        </w:rPr>
      </w:pPr>
    </w:p>
    <w:p w14:paraId="11635540" w14:textId="3A9E93E8" w:rsidR="00CA0F63" w:rsidRPr="00102617" w:rsidRDefault="00CA0F63" w:rsidP="00CA0F63">
      <w:pPr>
        <w:numPr>
          <w:ilvl w:val="0"/>
          <w:numId w:val="3"/>
        </w:numPr>
        <w:rPr>
          <w:rFonts w:asciiTheme="majorBidi" w:eastAsia="宋体" w:hAnsiTheme="majorBidi" w:cstheme="majorBidi"/>
          <w:sz w:val="20"/>
          <w:szCs w:val="20"/>
          <w:lang w:val="en-US"/>
        </w:rPr>
      </w:pPr>
      <w:r w:rsidRPr="00102617">
        <w:rPr>
          <w:rFonts w:asciiTheme="majorBidi" w:eastAsia="宋体" w:hAnsiTheme="majorBidi" w:cstheme="majorBidi"/>
          <w:sz w:val="20"/>
          <w:szCs w:val="20"/>
          <w:lang w:val="en-US"/>
        </w:rPr>
        <w:t>Pashto</w:t>
      </w:r>
      <w:r w:rsidR="00C942B8" w:rsidRPr="00926FAA">
        <w:rPr>
          <w:rFonts w:asciiTheme="majorBidi" w:eastAsiaTheme="minorEastAsia" w:hAnsiTheme="majorBidi" w:cstheme="majorBidi" w:hint="eastAsia"/>
          <w:sz w:val="20"/>
          <w:szCs w:val="20"/>
        </w:rPr>
        <w:t>普什图语</w:t>
      </w:r>
    </w:p>
    <w:tbl>
      <w:tblPr>
        <w:tblStyle w:val="11"/>
        <w:tblW w:w="0" w:type="auto"/>
        <w:tblInd w:w="360" w:type="dxa"/>
        <w:tblLook w:val="04A0" w:firstRow="1" w:lastRow="0" w:firstColumn="1" w:lastColumn="0" w:noHBand="0" w:noVBand="1"/>
      </w:tblPr>
      <w:tblGrid>
        <w:gridCol w:w="591"/>
        <w:gridCol w:w="7345"/>
      </w:tblGrid>
      <w:tr w:rsidR="00CA0F63" w:rsidRPr="00102617" w14:paraId="067DE84E" w14:textId="77777777" w:rsidTr="00990C47">
        <w:tc>
          <w:tcPr>
            <w:tcW w:w="599" w:type="dxa"/>
          </w:tcPr>
          <w:p w14:paraId="2ACA249C" w14:textId="77777777" w:rsidR="00CA0F63" w:rsidRPr="00102617" w:rsidRDefault="00CA0F63" w:rsidP="00990C47">
            <w:pP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1.</w:t>
            </w:r>
          </w:p>
        </w:tc>
        <w:tc>
          <w:tcPr>
            <w:tcW w:w="7563" w:type="dxa"/>
          </w:tcPr>
          <w:p w14:paraId="27EB3C88" w14:textId="77777777" w:rsidR="00CA0F63" w:rsidRPr="00102617" w:rsidRDefault="00CA0F63" w:rsidP="00990C47">
            <w:pPr>
              <w:bidi/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د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کوویډ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- 19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واکسین</w:t>
            </w:r>
            <w:proofErr w:type="spellEnd"/>
          </w:p>
        </w:tc>
      </w:tr>
      <w:tr w:rsidR="00CA0F63" w:rsidRPr="00102617" w14:paraId="071C3418" w14:textId="77777777" w:rsidTr="00990C47">
        <w:tc>
          <w:tcPr>
            <w:tcW w:w="599" w:type="dxa"/>
          </w:tcPr>
          <w:p w14:paraId="2745A2F9" w14:textId="77777777" w:rsidR="00CA0F63" w:rsidRPr="00102617" w:rsidRDefault="00CA0F63" w:rsidP="00990C47">
            <w:pP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2.</w:t>
            </w:r>
          </w:p>
        </w:tc>
        <w:tc>
          <w:tcPr>
            <w:tcW w:w="7563" w:type="dxa"/>
          </w:tcPr>
          <w:p w14:paraId="3589EB7F" w14:textId="77777777" w:rsidR="00CA0F63" w:rsidRPr="00102617" w:rsidRDefault="00CA0F63" w:rsidP="00990C47">
            <w:pPr>
              <w:bidi/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د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کروناوایرس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واکسین</w:t>
            </w:r>
            <w:proofErr w:type="spellEnd"/>
          </w:p>
        </w:tc>
      </w:tr>
      <w:tr w:rsidR="00CA0F63" w:rsidRPr="00102617" w14:paraId="1B45ED9C" w14:textId="77777777" w:rsidTr="00990C47">
        <w:tc>
          <w:tcPr>
            <w:tcW w:w="599" w:type="dxa"/>
          </w:tcPr>
          <w:p w14:paraId="60071EBC" w14:textId="77777777" w:rsidR="00CA0F63" w:rsidRPr="00102617" w:rsidRDefault="00CA0F63" w:rsidP="00990C47">
            <w:pP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3.</w:t>
            </w:r>
          </w:p>
        </w:tc>
        <w:tc>
          <w:tcPr>
            <w:tcW w:w="7563" w:type="dxa"/>
          </w:tcPr>
          <w:p w14:paraId="0C32FDF9" w14:textId="77777777" w:rsidR="00CA0F63" w:rsidRPr="00102617" w:rsidRDefault="00CA0F63" w:rsidP="00990C47">
            <w:pPr>
              <w:bidi/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د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کورونویرس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واکسین</w:t>
            </w:r>
            <w:proofErr w:type="spellEnd"/>
          </w:p>
        </w:tc>
      </w:tr>
      <w:tr w:rsidR="00CA0F63" w:rsidRPr="00102617" w14:paraId="1A516618" w14:textId="77777777" w:rsidTr="00990C47">
        <w:tc>
          <w:tcPr>
            <w:tcW w:w="599" w:type="dxa"/>
          </w:tcPr>
          <w:p w14:paraId="64B93D55" w14:textId="77777777" w:rsidR="00CA0F63" w:rsidRPr="00102617" w:rsidRDefault="00CA0F63" w:rsidP="00990C47">
            <w:pP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4.</w:t>
            </w:r>
          </w:p>
        </w:tc>
        <w:tc>
          <w:tcPr>
            <w:tcW w:w="7563" w:type="dxa"/>
          </w:tcPr>
          <w:p w14:paraId="3172C08B" w14:textId="77777777" w:rsidR="00CA0F63" w:rsidRPr="00102617" w:rsidRDefault="00CA0F63" w:rsidP="00990C47">
            <w:pPr>
              <w:bidi/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د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کرونا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د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ویروس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لپاره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واکسین</w:t>
            </w:r>
            <w:proofErr w:type="spellEnd"/>
          </w:p>
        </w:tc>
      </w:tr>
      <w:tr w:rsidR="00CA0F63" w:rsidRPr="00102617" w14:paraId="060F1CFB" w14:textId="77777777" w:rsidTr="00990C47">
        <w:tc>
          <w:tcPr>
            <w:tcW w:w="599" w:type="dxa"/>
          </w:tcPr>
          <w:p w14:paraId="3FC67924" w14:textId="77777777" w:rsidR="00CA0F63" w:rsidRPr="00102617" w:rsidRDefault="00CA0F63" w:rsidP="00990C47">
            <w:pP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5.</w:t>
            </w:r>
          </w:p>
        </w:tc>
        <w:tc>
          <w:tcPr>
            <w:tcW w:w="7563" w:type="dxa"/>
          </w:tcPr>
          <w:p w14:paraId="3C222C6D" w14:textId="77777777" w:rsidR="00CA0F63" w:rsidRPr="00102617" w:rsidRDefault="00CA0F63" w:rsidP="00990C47">
            <w:pPr>
              <w:bidi/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د COVID-19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واکسین</w:t>
            </w:r>
            <w:proofErr w:type="spellEnd"/>
          </w:p>
        </w:tc>
      </w:tr>
      <w:tr w:rsidR="00CA0F63" w:rsidRPr="00102617" w14:paraId="5F301DA7" w14:textId="77777777" w:rsidTr="00990C47">
        <w:tc>
          <w:tcPr>
            <w:tcW w:w="599" w:type="dxa"/>
          </w:tcPr>
          <w:p w14:paraId="0CD77253" w14:textId="77777777" w:rsidR="00CA0F63" w:rsidRPr="00102617" w:rsidRDefault="00CA0F63" w:rsidP="00990C47">
            <w:pP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>
              <w:rPr>
                <w:rFonts w:asciiTheme="majorBidi" w:eastAsia="宋体" w:hAnsiTheme="majorBidi" w:cstheme="majorBidi" w:hint="eastAsia"/>
                <w:sz w:val="20"/>
                <w:szCs w:val="20"/>
                <w:lang w:val="en-US"/>
              </w:rPr>
              <w:t>6</w:t>
            </w:r>
            <w: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.</w:t>
            </w:r>
          </w:p>
        </w:tc>
        <w:tc>
          <w:tcPr>
            <w:tcW w:w="7563" w:type="dxa"/>
          </w:tcPr>
          <w:p w14:paraId="404982EA" w14:textId="77777777" w:rsidR="00CA0F63" w:rsidRPr="00102617" w:rsidRDefault="00CA0F63" w:rsidP="00990C47">
            <w:pPr>
              <w:bidi/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د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کروناوایرس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واکسینونه</w:t>
            </w:r>
            <w:proofErr w:type="spellEnd"/>
          </w:p>
        </w:tc>
      </w:tr>
    </w:tbl>
    <w:p w14:paraId="53EE76EB" w14:textId="77777777" w:rsidR="00CA0F63" w:rsidRPr="00102617" w:rsidRDefault="00CA0F63" w:rsidP="00CA0F63">
      <w:pPr>
        <w:ind w:left="360"/>
        <w:rPr>
          <w:rFonts w:asciiTheme="majorBidi" w:eastAsia="宋体" w:hAnsiTheme="majorBidi" w:cstheme="majorBidi"/>
          <w:sz w:val="20"/>
          <w:szCs w:val="20"/>
          <w:lang w:val="en-US"/>
        </w:rPr>
      </w:pPr>
    </w:p>
    <w:p w14:paraId="7E54FABF" w14:textId="65212391" w:rsidR="00CA0F63" w:rsidRPr="00102617" w:rsidRDefault="00CA0F63" w:rsidP="00CA0F63">
      <w:pPr>
        <w:numPr>
          <w:ilvl w:val="0"/>
          <w:numId w:val="3"/>
        </w:numPr>
        <w:rPr>
          <w:rFonts w:asciiTheme="majorBidi" w:eastAsia="宋体" w:hAnsiTheme="majorBidi" w:cstheme="majorBidi"/>
          <w:sz w:val="20"/>
          <w:szCs w:val="20"/>
          <w:lang w:val="en-US"/>
        </w:rPr>
      </w:pPr>
      <w:r w:rsidRPr="00102617">
        <w:rPr>
          <w:rFonts w:asciiTheme="majorBidi" w:eastAsia="宋体" w:hAnsiTheme="majorBidi" w:cstheme="majorBidi"/>
          <w:sz w:val="20"/>
          <w:szCs w:val="20"/>
          <w:lang w:val="en-US"/>
        </w:rPr>
        <w:t>Persian</w:t>
      </w:r>
      <w:r w:rsidR="00C942B8" w:rsidRPr="00926FAA">
        <w:rPr>
          <w:rFonts w:asciiTheme="majorBidi" w:eastAsiaTheme="minorEastAsia" w:hAnsiTheme="majorBidi" w:cstheme="majorBidi" w:hint="eastAsia"/>
          <w:sz w:val="20"/>
          <w:szCs w:val="20"/>
        </w:rPr>
        <w:t>波斯语</w:t>
      </w:r>
    </w:p>
    <w:tbl>
      <w:tblPr>
        <w:tblStyle w:val="11"/>
        <w:tblW w:w="0" w:type="auto"/>
        <w:tblInd w:w="360" w:type="dxa"/>
        <w:tblLook w:val="04A0" w:firstRow="1" w:lastRow="0" w:firstColumn="1" w:lastColumn="0" w:noHBand="0" w:noVBand="1"/>
      </w:tblPr>
      <w:tblGrid>
        <w:gridCol w:w="594"/>
        <w:gridCol w:w="7342"/>
      </w:tblGrid>
      <w:tr w:rsidR="00CA0F63" w:rsidRPr="00102617" w14:paraId="562256E1" w14:textId="77777777" w:rsidTr="00990C47">
        <w:tc>
          <w:tcPr>
            <w:tcW w:w="599" w:type="dxa"/>
          </w:tcPr>
          <w:p w14:paraId="1D246860" w14:textId="77777777" w:rsidR="00CA0F63" w:rsidRPr="00102617" w:rsidRDefault="00CA0F63" w:rsidP="00990C47">
            <w:pP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1.</w:t>
            </w:r>
          </w:p>
        </w:tc>
        <w:tc>
          <w:tcPr>
            <w:tcW w:w="7563" w:type="dxa"/>
          </w:tcPr>
          <w:p w14:paraId="18C4EF70" w14:textId="77777777" w:rsidR="00CA0F63" w:rsidRPr="00102617" w:rsidRDefault="00CA0F63" w:rsidP="00990C47">
            <w:pPr>
              <w:bidi/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واکسن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کووید</w:t>
            </w:r>
            <w:proofErr w:type="spellEnd"/>
          </w:p>
        </w:tc>
      </w:tr>
      <w:tr w:rsidR="00CA0F63" w:rsidRPr="00102617" w14:paraId="5E03DC4E" w14:textId="77777777" w:rsidTr="00990C47">
        <w:tc>
          <w:tcPr>
            <w:tcW w:w="599" w:type="dxa"/>
          </w:tcPr>
          <w:p w14:paraId="7E6BE29B" w14:textId="77777777" w:rsidR="00CA0F63" w:rsidRPr="00102617" w:rsidRDefault="00CA0F63" w:rsidP="00990C47">
            <w:pP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2.</w:t>
            </w:r>
          </w:p>
        </w:tc>
        <w:tc>
          <w:tcPr>
            <w:tcW w:w="7563" w:type="dxa"/>
          </w:tcPr>
          <w:p w14:paraId="0BE15198" w14:textId="77777777" w:rsidR="00CA0F63" w:rsidRPr="00102617" w:rsidRDefault="00CA0F63" w:rsidP="00990C47">
            <w:pPr>
              <w:bidi/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واکسیناسیون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کووید-19</w:t>
            </w:r>
          </w:p>
        </w:tc>
      </w:tr>
      <w:tr w:rsidR="00CA0F63" w:rsidRPr="00102617" w14:paraId="13AA3342" w14:textId="77777777" w:rsidTr="00990C47">
        <w:tc>
          <w:tcPr>
            <w:tcW w:w="599" w:type="dxa"/>
          </w:tcPr>
          <w:p w14:paraId="55277CFE" w14:textId="77777777" w:rsidR="00CA0F63" w:rsidRPr="00102617" w:rsidRDefault="00CA0F63" w:rsidP="00990C47">
            <w:pP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3.</w:t>
            </w:r>
          </w:p>
        </w:tc>
        <w:tc>
          <w:tcPr>
            <w:tcW w:w="7563" w:type="dxa"/>
          </w:tcPr>
          <w:p w14:paraId="66F30240" w14:textId="77777777" w:rsidR="00CA0F63" w:rsidRPr="00102617" w:rsidRDefault="00CA0F63" w:rsidP="00990C47">
            <w:pPr>
              <w:bidi/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واکسن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کووی-19</w:t>
            </w:r>
          </w:p>
        </w:tc>
      </w:tr>
      <w:tr w:rsidR="00CA0F63" w:rsidRPr="00102617" w14:paraId="299D3127" w14:textId="77777777" w:rsidTr="00990C47">
        <w:tc>
          <w:tcPr>
            <w:tcW w:w="599" w:type="dxa"/>
          </w:tcPr>
          <w:p w14:paraId="037D34EF" w14:textId="77777777" w:rsidR="00CA0F63" w:rsidRPr="00102617" w:rsidRDefault="00CA0F63" w:rsidP="00990C47">
            <w:pP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4.</w:t>
            </w:r>
          </w:p>
        </w:tc>
        <w:tc>
          <w:tcPr>
            <w:tcW w:w="7563" w:type="dxa"/>
          </w:tcPr>
          <w:p w14:paraId="75647303" w14:textId="77777777" w:rsidR="00CA0F63" w:rsidRPr="00102617" w:rsidRDefault="00CA0F63" w:rsidP="00990C47">
            <w:pPr>
              <w:bidi/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واکسن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های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کووید-19</w:t>
            </w:r>
          </w:p>
        </w:tc>
      </w:tr>
      <w:tr w:rsidR="00CA0F63" w:rsidRPr="00102617" w14:paraId="67832837" w14:textId="77777777" w:rsidTr="00990C47">
        <w:tc>
          <w:tcPr>
            <w:tcW w:w="599" w:type="dxa"/>
          </w:tcPr>
          <w:p w14:paraId="0E7370C6" w14:textId="77777777" w:rsidR="00CA0F63" w:rsidRPr="00102617" w:rsidRDefault="00CA0F63" w:rsidP="00990C47">
            <w:pP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5.</w:t>
            </w:r>
          </w:p>
        </w:tc>
        <w:tc>
          <w:tcPr>
            <w:tcW w:w="7563" w:type="dxa"/>
          </w:tcPr>
          <w:p w14:paraId="7DBA19F8" w14:textId="77777777" w:rsidR="00CA0F63" w:rsidRPr="00102617" w:rsidRDefault="00CA0F63" w:rsidP="00990C47">
            <w:pPr>
              <w:bidi/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واکسن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کرونا</w:t>
            </w:r>
            <w:proofErr w:type="spellEnd"/>
          </w:p>
        </w:tc>
      </w:tr>
      <w:tr w:rsidR="00CA0F63" w:rsidRPr="00102617" w14:paraId="174AC387" w14:textId="77777777" w:rsidTr="00990C47">
        <w:tc>
          <w:tcPr>
            <w:tcW w:w="599" w:type="dxa"/>
          </w:tcPr>
          <w:p w14:paraId="2DAAC031" w14:textId="77777777" w:rsidR="00CA0F63" w:rsidRPr="00102617" w:rsidRDefault="00CA0F63" w:rsidP="00990C47">
            <w:pP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6.</w:t>
            </w:r>
          </w:p>
        </w:tc>
        <w:tc>
          <w:tcPr>
            <w:tcW w:w="7563" w:type="dxa"/>
          </w:tcPr>
          <w:p w14:paraId="0A9BD519" w14:textId="77777777" w:rsidR="00CA0F63" w:rsidRPr="00102617" w:rsidRDefault="00CA0F63" w:rsidP="00990C47">
            <w:pPr>
              <w:bidi/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واکسن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های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کووید</w:t>
            </w:r>
            <w:proofErr w:type="spellEnd"/>
          </w:p>
        </w:tc>
      </w:tr>
      <w:tr w:rsidR="00CA0F63" w:rsidRPr="00102617" w14:paraId="10FD0A01" w14:textId="77777777" w:rsidTr="00990C47">
        <w:tc>
          <w:tcPr>
            <w:tcW w:w="599" w:type="dxa"/>
          </w:tcPr>
          <w:p w14:paraId="2A3BC24C" w14:textId="77777777" w:rsidR="00CA0F63" w:rsidRPr="00102617" w:rsidRDefault="00CA0F63" w:rsidP="00990C47">
            <w:pP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7.</w:t>
            </w:r>
          </w:p>
        </w:tc>
        <w:tc>
          <w:tcPr>
            <w:tcW w:w="7563" w:type="dxa"/>
          </w:tcPr>
          <w:p w14:paraId="5199B68C" w14:textId="77777777" w:rsidR="00CA0F63" w:rsidRPr="00102617" w:rsidRDefault="00CA0F63" w:rsidP="00990C47">
            <w:pPr>
              <w:bidi/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واکسیناسیون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کووید</w:t>
            </w:r>
            <w:proofErr w:type="spellEnd"/>
          </w:p>
        </w:tc>
      </w:tr>
      <w:tr w:rsidR="00CA0F63" w:rsidRPr="00102617" w14:paraId="37F84028" w14:textId="77777777" w:rsidTr="00990C47">
        <w:tc>
          <w:tcPr>
            <w:tcW w:w="599" w:type="dxa"/>
          </w:tcPr>
          <w:p w14:paraId="5675867A" w14:textId="77777777" w:rsidR="00CA0F63" w:rsidRPr="00102617" w:rsidRDefault="00CA0F63" w:rsidP="00990C47">
            <w:pP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8.</w:t>
            </w:r>
          </w:p>
        </w:tc>
        <w:tc>
          <w:tcPr>
            <w:tcW w:w="7563" w:type="dxa"/>
          </w:tcPr>
          <w:p w14:paraId="75B4E669" w14:textId="77777777" w:rsidR="00CA0F63" w:rsidRPr="00102617" w:rsidRDefault="00CA0F63" w:rsidP="00990C47">
            <w:pPr>
              <w:bidi/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واکسن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کووید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19</w:t>
            </w:r>
          </w:p>
        </w:tc>
      </w:tr>
      <w:tr w:rsidR="00CA0F63" w:rsidRPr="00102617" w14:paraId="093305A8" w14:textId="77777777" w:rsidTr="00990C47">
        <w:tc>
          <w:tcPr>
            <w:tcW w:w="599" w:type="dxa"/>
          </w:tcPr>
          <w:p w14:paraId="49C21BAB" w14:textId="77777777" w:rsidR="00CA0F63" w:rsidRPr="00102617" w:rsidRDefault="00CA0F63" w:rsidP="00990C47">
            <w:pP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9.</w:t>
            </w:r>
          </w:p>
        </w:tc>
        <w:tc>
          <w:tcPr>
            <w:tcW w:w="7563" w:type="dxa"/>
          </w:tcPr>
          <w:p w14:paraId="36AC407E" w14:textId="77777777" w:rsidR="00CA0F63" w:rsidRPr="00102617" w:rsidRDefault="00CA0F63" w:rsidP="00990C47">
            <w:pPr>
              <w:bidi/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واکسن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های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کووید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19</w:t>
            </w:r>
          </w:p>
        </w:tc>
      </w:tr>
      <w:tr w:rsidR="00CA0F63" w:rsidRPr="00102617" w14:paraId="5117C8D6" w14:textId="77777777" w:rsidTr="00990C47">
        <w:tc>
          <w:tcPr>
            <w:tcW w:w="599" w:type="dxa"/>
          </w:tcPr>
          <w:p w14:paraId="056CB662" w14:textId="77777777" w:rsidR="00CA0F63" w:rsidRPr="00102617" w:rsidRDefault="00CA0F63" w:rsidP="00990C47">
            <w:pP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10.</w:t>
            </w:r>
          </w:p>
        </w:tc>
        <w:tc>
          <w:tcPr>
            <w:tcW w:w="7563" w:type="dxa"/>
          </w:tcPr>
          <w:p w14:paraId="369D717E" w14:textId="77777777" w:rsidR="00CA0F63" w:rsidRPr="00102617" w:rsidRDefault="00CA0F63" w:rsidP="00990C47">
            <w:pPr>
              <w:bidi/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واکسن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ویروس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کرونا</w:t>
            </w:r>
            <w:proofErr w:type="spellEnd"/>
          </w:p>
        </w:tc>
      </w:tr>
      <w:tr w:rsidR="00CA0F63" w:rsidRPr="00102617" w14:paraId="3FAABF46" w14:textId="77777777" w:rsidTr="00990C47">
        <w:tc>
          <w:tcPr>
            <w:tcW w:w="599" w:type="dxa"/>
          </w:tcPr>
          <w:p w14:paraId="1880A052" w14:textId="77777777" w:rsidR="00CA0F63" w:rsidRPr="00102617" w:rsidRDefault="00CA0F63" w:rsidP="00990C47">
            <w:pP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11.</w:t>
            </w:r>
          </w:p>
        </w:tc>
        <w:tc>
          <w:tcPr>
            <w:tcW w:w="7563" w:type="dxa"/>
          </w:tcPr>
          <w:p w14:paraId="199336D1" w14:textId="77777777" w:rsidR="00CA0F63" w:rsidRPr="00102617" w:rsidRDefault="00CA0F63" w:rsidP="00990C47">
            <w:pPr>
              <w:bidi/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واکسن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های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ویروس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کرونا</w:t>
            </w:r>
            <w:proofErr w:type="spellEnd"/>
          </w:p>
        </w:tc>
      </w:tr>
    </w:tbl>
    <w:p w14:paraId="1478C7FC" w14:textId="77777777" w:rsidR="00CA0F63" w:rsidRPr="00102617" w:rsidRDefault="00CA0F63" w:rsidP="00CA0F63">
      <w:pPr>
        <w:ind w:left="360"/>
        <w:rPr>
          <w:rFonts w:asciiTheme="majorBidi" w:eastAsia="宋体" w:hAnsiTheme="majorBidi" w:cstheme="majorBidi"/>
          <w:sz w:val="20"/>
          <w:szCs w:val="20"/>
          <w:lang w:val="en-US"/>
        </w:rPr>
      </w:pPr>
    </w:p>
    <w:p w14:paraId="789CC312" w14:textId="594CBF80" w:rsidR="00CA0F63" w:rsidRPr="00102617" w:rsidRDefault="00CA0F63" w:rsidP="00CA0F63">
      <w:pPr>
        <w:numPr>
          <w:ilvl w:val="0"/>
          <w:numId w:val="3"/>
        </w:numPr>
        <w:rPr>
          <w:rFonts w:asciiTheme="majorBidi" w:eastAsia="宋体" w:hAnsiTheme="majorBidi" w:cstheme="majorBidi"/>
          <w:sz w:val="20"/>
          <w:szCs w:val="20"/>
          <w:lang w:val="en-US"/>
        </w:rPr>
      </w:pPr>
      <w:r w:rsidRPr="00102617">
        <w:rPr>
          <w:rFonts w:asciiTheme="majorBidi" w:eastAsia="宋体" w:hAnsiTheme="majorBidi" w:cstheme="majorBidi"/>
          <w:sz w:val="20"/>
          <w:szCs w:val="20"/>
          <w:lang w:val="en-US"/>
        </w:rPr>
        <w:t>Sindhi</w:t>
      </w:r>
      <w:r w:rsidR="00C942B8" w:rsidRPr="00926FAA">
        <w:rPr>
          <w:rFonts w:asciiTheme="majorBidi" w:eastAsiaTheme="minorEastAsia" w:hAnsiTheme="majorBidi" w:cstheme="majorBidi" w:hint="eastAsia"/>
          <w:sz w:val="20"/>
          <w:szCs w:val="20"/>
        </w:rPr>
        <w:t>信德语</w:t>
      </w:r>
    </w:p>
    <w:tbl>
      <w:tblPr>
        <w:tblStyle w:val="11"/>
        <w:tblW w:w="0" w:type="auto"/>
        <w:tblInd w:w="360" w:type="dxa"/>
        <w:tblLook w:val="04A0" w:firstRow="1" w:lastRow="0" w:firstColumn="1" w:lastColumn="0" w:noHBand="0" w:noVBand="1"/>
      </w:tblPr>
      <w:tblGrid>
        <w:gridCol w:w="591"/>
        <w:gridCol w:w="7345"/>
      </w:tblGrid>
      <w:tr w:rsidR="00CA0F63" w:rsidRPr="00102617" w14:paraId="09F0188F" w14:textId="77777777" w:rsidTr="00990C47">
        <w:tc>
          <w:tcPr>
            <w:tcW w:w="599" w:type="dxa"/>
          </w:tcPr>
          <w:p w14:paraId="30F4700B" w14:textId="77777777" w:rsidR="00CA0F63" w:rsidRPr="00102617" w:rsidRDefault="00CA0F63" w:rsidP="00990C47">
            <w:pP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lastRenderedPageBreak/>
              <w:t>1.</w:t>
            </w:r>
          </w:p>
        </w:tc>
        <w:tc>
          <w:tcPr>
            <w:tcW w:w="7563" w:type="dxa"/>
          </w:tcPr>
          <w:p w14:paraId="2C7B1C0E" w14:textId="77777777" w:rsidR="00CA0F63" w:rsidRPr="00102617" w:rsidRDefault="00CA0F63" w:rsidP="00990C47">
            <w:pPr>
              <w:bidi/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جي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ويڪسين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Covid-19</w:t>
            </w:r>
          </w:p>
        </w:tc>
      </w:tr>
      <w:tr w:rsidR="00CA0F63" w:rsidRPr="00102617" w14:paraId="21075CFF" w14:textId="77777777" w:rsidTr="00990C47">
        <w:tc>
          <w:tcPr>
            <w:tcW w:w="599" w:type="dxa"/>
          </w:tcPr>
          <w:p w14:paraId="5AEAE6C3" w14:textId="77777777" w:rsidR="00CA0F63" w:rsidRPr="00102617" w:rsidRDefault="00CA0F63" w:rsidP="00990C47">
            <w:pP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2.</w:t>
            </w:r>
          </w:p>
        </w:tc>
        <w:tc>
          <w:tcPr>
            <w:tcW w:w="7563" w:type="dxa"/>
          </w:tcPr>
          <w:p w14:paraId="00A3A541" w14:textId="77777777" w:rsidR="00CA0F63" w:rsidRPr="00102617" w:rsidRDefault="00CA0F63" w:rsidP="00990C47">
            <w:pPr>
              <w:bidi/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ڪورونا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وائرس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جي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ويڪسين</w:t>
            </w:r>
            <w:proofErr w:type="spellEnd"/>
          </w:p>
        </w:tc>
      </w:tr>
      <w:tr w:rsidR="00CA0F63" w:rsidRPr="00102617" w14:paraId="4E5D0C69" w14:textId="77777777" w:rsidTr="00990C47">
        <w:tc>
          <w:tcPr>
            <w:tcW w:w="599" w:type="dxa"/>
          </w:tcPr>
          <w:p w14:paraId="328766D3" w14:textId="77777777" w:rsidR="00CA0F63" w:rsidRPr="00102617" w:rsidRDefault="00CA0F63" w:rsidP="00990C47">
            <w:pP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3.</w:t>
            </w:r>
          </w:p>
        </w:tc>
        <w:tc>
          <w:tcPr>
            <w:tcW w:w="7563" w:type="dxa"/>
          </w:tcPr>
          <w:p w14:paraId="0F8076DF" w14:textId="77777777" w:rsidR="00CA0F63" w:rsidRPr="00102617" w:rsidRDefault="00CA0F63" w:rsidP="00990C47">
            <w:pPr>
              <w:bidi/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ڪورونا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وائرس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جي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ويڪسينيشن</w:t>
            </w:r>
            <w:proofErr w:type="spellEnd"/>
          </w:p>
        </w:tc>
      </w:tr>
      <w:tr w:rsidR="00CA0F63" w:rsidRPr="00102617" w14:paraId="7720D510" w14:textId="77777777" w:rsidTr="00990C47">
        <w:tc>
          <w:tcPr>
            <w:tcW w:w="599" w:type="dxa"/>
          </w:tcPr>
          <w:p w14:paraId="62B1ED99" w14:textId="77777777" w:rsidR="00CA0F63" w:rsidRPr="00102617" w:rsidRDefault="00CA0F63" w:rsidP="00990C47">
            <w:pP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4</w:t>
            </w:r>
            <w: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.</w:t>
            </w:r>
          </w:p>
        </w:tc>
        <w:tc>
          <w:tcPr>
            <w:tcW w:w="7563" w:type="dxa"/>
          </w:tcPr>
          <w:p w14:paraId="5EF4F9D2" w14:textId="77777777" w:rsidR="00CA0F63" w:rsidRPr="00102617" w:rsidRDefault="00CA0F63" w:rsidP="00990C47">
            <w:pPr>
              <w:bidi/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ڪورونا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وائرس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جون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ويڪسينون</w:t>
            </w:r>
            <w:proofErr w:type="spellEnd"/>
          </w:p>
        </w:tc>
      </w:tr>
      <w:tr w:rsidR="00CA0F63" w:rsidRPr="00102617" w14:paraId="57082CF5" w14:textId="77777777" w:rsidTr="00990C47">
        <w:tc>
          <w:tcPr>
            <w:tcW w:w="599" w:type="dxa"/>
          </w:tcPr>
          <w:p w14:paraId="419AB69B" w14:textId="77777777" w:rsidR="00CA0F63" w:rsidRPr="00102617" w:rsidRDefault="00CA0F63" w:rsidP="00990C47">
            <w:pP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5</w:t>
            </w:r>
            <w: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.</w:t>
            </w:r>
          </w:p>
        </w:tc>
        <w:tc>
          <w:tcPr>
            <w:tcW w:w="7563" w:type="dxa"/>
          </w:tcPr>
          <w:p w14:paraId="675C3272" w14:textId="77777777" w:rsidR="00CA0F63" w:rsidRPr="00102617" w:rsidRDefault="00CA0F63" w:rsidP="00990C47">
            <w:pPr>
              <w:bidi/>
              <w:rPr>
                <w:rFonts w:asciiTheme="majorBidi" w:eastAsia="宋体" w:hAnsiTheme="majorBidi" w:cstheme="majorBidi"/>
                <w:sz w:val="20"/>
                <w:szCs w:val="20"/>
                <w:lang w:val="en-US" w:bidi="sd-Arab-PK"/>
              </w:rPr>
            </w:pP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ويڪسينيشن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Covid-19</w:t>
            </w:r>
          </w:p>
        </w:tc>
      </w:tr>
      <w:tr w:rsidR="00CA0F63" w:rsidRPr="00102617" w14:paraId="1D09E733" w14:textId="77777777" w:rsidTr="00990C47">
        <w:tc>
          <w:tcPr>
            <w:tcW w:w="599" w:type="dxa"/>
          </w:tcPr>
          <w:p w14:paraId="6FB1A245" w14:textId="77777777" w:rsidR="00CA0F63" w:rsidRPr="00102617" w:rsidRDefault="00CA0F63" w:rsidP="00990C47">
            <w:pP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6</w:t>
            </w:r>
            <w: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.</w:t>
            </w:r>
          </w:p>
        </w:tc>
        <w:tc>
          <w:tcPr>
            <w:tcW w:w="7563" w:type="dxa"/>
          </w:tcPr>
          <w:p w14:paraId="0CAB2728" w14:textId="77777777" w:rsidR="00CA0F63" w:rsidRPr="00102617" w:rsidRDefault="00CA0F63" w:rsidP="00990C47">
            <w:pPr>
              <w:bidi/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ويڪسينيشن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Covid19</w:t>
            </w:r>
          </w:p>
        </w:tc>
      </w:tr>
      <w:tr w:rsidR="00CA0F63" w:rsidRPr="00102617" w14:paraId="1D38B838" w14:textId="77777777" w:rsidTr="00990C47">
        <w:tc>
          <w:tcPr>
            <w:tcW w:w="599" w:type="dxa"/>
          </w:tcPr>
          <w:p w14:paraId="1FF755D0" w14:textId="77777777" w:rsidR="00CA0F63" w:rsidRPr="00102617" w:rsidRDefault="00CA0F63" w:rsidP="00990C47">
            <w:pP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7</w:t>
            </w:r>
            <w: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.</w:t>
            </w:r>
          </w:p>
        </w:tc>
        <w:tc>
          <w:tcPr>
            <w:tcW w:w="7563" w:type="dxa"/>
          </w:tcPr>
          <w:p w14:paraId="6EA3CE92" w14:textId="77777777" w:rsidR="00CA0F63" w:rsidRPr="00102617" w:rsidRDefault="00CA0F63" w:rsidP="00990C47">
            <w:pPr>
              <w:bidi/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جي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ويڪسين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Covid19</w:t>
            </w:r>
          </w:p>
        </w:tc>
      </w:tr>
      <w:tr w:rsidR="00CA0F63" w:rsidRPr="00102617" w14:paraId="526B5272" w14:textId="77777777" w:rsidTr="00990C47">
        <w:tc>
          <w:tcPr>
            <w:tcW w:w="599" w:type="dxa"/>
          </w:tcPr>
          <w:p w14:paraId="23FFF584" w14:textId="77777777" w:rsidR="00CA0F63" w:rsidRPr="00102617" w:rsidRDefault="00CA0F63" w:rsidP="00990C47">
            <w:pP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8</w:t>
            </w:r>
            <w: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.</w:t>
            </w:r>
          </w:p>
        </w:tc>
        <w:tc>
          <w:tcPr>
            <w:tcW w:w="7563" w:type="dxa"/>
          </w:tcPr>
          <w:p w14:paraId="2D7A9322" w14:textId="77777777" w:rsidR="00CA0F63" w:rsidRPr="00102617" w:rsidRDefault="00CA0F63" w:rsidP="00990C47">
            <w:pPr>
              <w:bidi/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ويڪسينيشن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Covid-19</w:t>
            </w:r>
          </w:p>
        </w:tc>
      </w:tr>
      <w:tr w:rsidR="00CA0F63" w:rsidRPr="00102617" w14:paraId="76830F61" w14:textId="77777777" w:rsidTr="00990C47">
        <w:tc>
          <w:tcPr>
            <w:tcW w:w="599" w:type="dxa"/>
          </w:tcPr>
          <w:p w14:paraId="7A46CA1C" w14:textId="77777777" w:rsidR="00CA0F63" w:rsidRPr="00102617" w:rsidRDefault="00CA0F63" w:rsidP="00990C47">
            <w:pP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9</w:t>
            </w:r>
            <w: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.</w:t>
            </w:r>
          </w:p>
        </w:tc>
        <w:tc>
          <w:tcPr>
            <w:tcW w:w="7563" w:type="dxa"/>
          </w:tcPr>
          <w:p w14:paraId="08C48731" w14:textId="77777777" w:rsidR="00CA0F63" w:rsidRPr="00102617" w:rsidRDefault="00CA0F63" w:rsidP="00990C47">
            <w:pPr>
              <w:bidi/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جي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ويڪسين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Covid19</w:t>
            </w:r>
          </w:p>
        </w:tc>
      </w:tr>
    </w:tbl>
    <w:p w14:paraId="1CF1FF5E" w14:textId="77777777" w:rsidR="00CA0F63" w:rsidRPr="00102617" w:rsidRDefault="00CA0F63" w:rsidP="00CA0F63">
      <w:pPr>
        <w:ind w:left="360"/>
        <w:jc w:val="right"/>
        <w:rPr>
          <w:rFonts w:asciiTheme="majorBidi" w:eastAsia="宋体" w:hAnsiTheme="majorBidi" w:cstheme="majorBidi"/>
          <w:sz w:val="20"/>
          <w:szCs w:val="20"/>
          <w:lang w:val="en-US"/>
        </w:rPr>
      </w:pPr>
    </w:p>
    <w:p w14:paraId="0ADE67D5" w14:textId="705B77D9" w:rsidR="00CA0F63" w:rsidRPr="00102617" w:rsidRDefault="00CA0F63" w:rsidP="00CA0F63">
      <w:pPr>
        <w:numPr>
          <w:ilvl w:val="0"/>
          <w:numId w:val="3"/>
        </w:numPr>
        <w:rPr>
          <w:rFonts w:asciiTheme="majorBidi" w:eastAsia="宋体" w:hAnsiTheme="majorBidi" w:cstheme="majorBidi"/>
          <w:sz w:val="20"/>
          <w:szCs w:val="20"/>
          <w:lang w:val="en-US"/>
        </w:rPr>
      </w:pPr>
      <w:r w:rsidRPr="00102617">
        <w:rPr>
          <w:rFonts w:asciiTheme="majorBidi" w:eastAsia="宋体" w:hAnsiTheme="majorBidi" w:cstheme="majorBidi"/>
          <w:sz w:val="20"/>
          <w:szCs w:val="20"/>
          <w:lang w:val="en-US"/>
        </w:rPr>
        <w:t>Urdu</w:t>
      </w:r>
      <w:r w:rsidR="00C942B8" w:rsidRPr="00926FAA">
        <w:rPr>
          <w:rFonts w:asciiTheme="majorBidi" w:eastAsiaTheme="minorEastAsia" w:hAnsiTheme="majorBidi" w:cstheme="majorBidi" w:hint="eastAsia"/>
          <w:sz w:val="20"/>
          <w:szCs w:val="20"/>
        </w:rPr>
        <w:t>乌尔都语</w:t>
      </w:r>
    </w:p>
    <w:tbl>
      <w:tblPr>
        <w:tblStyle w:val="11"/>
        <w:tblW w:w="0" w:type="auto"/>
        <w:tblInd w:w="360" w:type="dxa"/>
        <w:tblLook w:val="04A0" w:firstRow="1" w:lastRow="0" w:firstColumn="1" w:lastColumn="0" w:noHBand="0" w:noVBand="1"/>
      </w:tblPr>
      <w:tblGrid>
        <w:gridCol w:w="594"/>
        <w:gridCol w:w="7342"/>
      </w:tblGrid>
      <w:tr w:rsidR="00CA0F63" w:rsidRPr="00102617" w14:paraId="062E4DC0" w14:textId="77777777" w:rsidTr="00990C47">
        <w:tc>
          <w:tcPr>
            <w:tcW w:w="599" w:type="dxa"/>
          </w:tcPr>
          <w:p w14:paraId="11421014" w14:textId="77777777" w:rsidR="00CA0F63" w:rsidRPr="00102617" w:rsidRDefault="00CA0F63" w:rsidP="00990C47">
            <w:pP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1.</w:t>
            </w:r>
          </w:p>
        </w:tc>
        <w:tc>
          <w:tcPr>
            <w:tcW w:w="7563" w:type="dxa"/>
          </w:tcPr>
          <w:p w14:paraId="2E6F7D7F" w14:textId="77777777" w:rsidR="00CA0F63" w:rsidRPr="00102617" w:rsidRDefault="00CA0F63" w:rsidP="00990C47">
            <w:pPr>
              <w:bidi/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ویکسین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covid-19</w:t>
            </w:r>
          </w:p>
        </w:tc>
      </w:tr>
      <w:tr w:rsidR="00CA0F63" w:rsidRPr="00102617" w14:paraId="1DBD99FD" w14:textId="77777777" w:rsidTr="00990C47">
        <w:tc>
          <w:tcPr>
            <w:tcW w:w="599" w:type="dxa"/>
          </w:tcPr>
          <w:p w14:paraId="396985B5" w14:textId="77777777" w:rsidR="00CA0F63" w:rsidRPr="00102617" w:rsidRDefault="00CA0F63" w:rsidP="00990C47">
            <w:pP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2.</w:t>
            </w:r>
          </w:p>
        </w:tc>
        <w:tc>
          <w:tcPr>
            <w:tcW w:w="7563" w:type="dxa"/>
          </w:tcPr>
          <w:p w14:paraId="203B4B1F" w14:textId="77777777" w:rsidR="00CA0F63" w:rsidRPr="00102617" w:rsidRDefault="00CA0F63" w:rsidP="00990C47">
            <w:pPr>
              <w:bidi/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ویکسینز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Covid-19</w:t>
            </w:r>
          </w:p>
        </w:tc>
      </w:tr>
      <w:tr w:rsidR="00CA0F63" w:rsidRPr="00102617" w14:paraId="59254060" w14:textId="77777777" w:rsidTr="00990C47">
        <w:tc>
          <w:tcPr>
            <w:tcW w:w="599" w:type="dxa"/>
          </w:tcPr>
          <w:p w14:paraId="0DC93B75" w14:textId="77777777" w:rsidR="00CA0F63" w:rsidRPr="00102617" w:rsidRDefault="00CA0F63" w:rsidP="00990C47">
            <w:pP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3.</w:t>
            </w:r>
          </w:p>
        </w:tc>
        <w:tc>
          <w:tcPr>
            <w:tcW w:w="7563" w:type="dxa"/>
          </w:tcPr>
          <w:p w14:paraId="7BFAA1FC" w14:textId="77777777" w:rsidR="00CA0F63" w:rsidRPr="00102617" w:rsidRDefault="00CA0F63" w:rsidP="00990C47">
            <w:pPr>
              <w:bidi/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ویکسینیشن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COVID-19</w:t>
            </w:r>
          </w:p>
        </w:tc>
      </w:tr>
      <w:tr w:rsidR="00CA0F63" w:rsidRPr="00102617" w14:paraId="58CCC21E" w14:textId="77777777" w:rsidTr="00990C47">
        <w:tc>
          <w:tcPr>
            <w:tcW w:w="599" w:type="dxa"/>
          </w:tcPr>
          <w:p w14:paraId="05237839" w14:textId="77777777" w:rsidR="00CA0F63" w:rsidRPr="00102617" w:rsidRDefault="00CA0F63" w:rsidP="00990C47">
            <w:pP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4.</w:t>
            </w:r>
          </w:p>
        </w:tc>
        <w:tc>
          <w:tcPr>
            <w:tcW w:w="7563" w:type="dxa"/>
          </w:tcPr>
          <w:p w14:paraId="3CC7D1EA" w14:textId="77777777" w:rsidR="00CA0F63" w:rsidRPr="00102617" w:rsidRDefault="00CA0F63" w:rsidP="00990C47">
            <w:pPr>
              <w:bidi/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کورونا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وائرس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ویکسین</w:t>
            </w:r>
            <w:proofErr w:type="spellEnd"/>
          </w:p>
        </w:tc>
      </w:tr>
      <w:tr w:rsidR="00CA0F63" w:rsidRPr="00102617" w14:paraId="72372009" w14:textId="77777777" w:rsidTr="00990C47">
        <w:tc>
          <w:tcPr>
            <w:tcW w:w="599" w:type="dxa"/>
          </w:tcPr>
          <w:p w14:paraId="423FD702" w14:textId="77777777" w:rsidR="00CA0F63" w:rsidRPr="00102617" w:rsidRDefault="00CA0F63" w:rsidP="00990C47">
            <w:pP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5.</w:t>
            </w:r>
          </w:p>
        </w:tc>
        <w:tc>
          <w:tcPr>
            <w:tcW w:w="7563" w:type="dxa"/>
          </w:tcPr>
          <w:p w14:paraId="262846F6" w14:textId="77777777" w:rsidR="00CA0F63" w:rsidRPr="00102617" w:rsidRDefault="00CA0F63" w:rsidP="00990C47">
            <w:pPr>
              <w:bidi/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کرونا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وائرس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کی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ویکسین</w:t>
            </w:r>
            <w:proofErr w:type="spellEnd"/>
          </w:p>
        </w:tc>
      </w:tr>
      <w:tr w:rsidR="00CA0F63" w:rsidRPr="00102617" w14:paraId="69729F83" w14:textId="77777777" w:rsidTr="00990C47">
        <w:tc>
          <w:tcPr>
            <w:tcW w:w="599" w:type="dxa"/>
          </w:tcPr>
          <w:p w14:paraId="47D4DCD9" w14:textId="77777777" w:rsidR="00CA0F63" w:rsidRPr="00102617" w:rsidRDefault="00CA0F63" w:rsidP="00990C47">
            <w:pP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6</w:t>
            </w:r>
            <w: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.</w:t>
            </w:r>
          </w:p>
        </w:tc>
        <w:tc>
          <w:tcPr>
            <w:tcW w:w="7563" w:type="dxa"/>
          </w:tcPr>
          <w:p w14:paraId="4C295A1B" w14:textId="77777777" w:rsidR="00CA0F63" w:rsidRPr="00102617" w:rsidRDefault="00CA0F63" w:rsidP="00990C47">
            <w:pPr>
              <w:bidi/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کورونا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وائرس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ویکسینیشن</w:t>
            </w:r>
            <w:proofErr w:type="spellEnd"/>
          </w:p>
        </w:tc>
      </w:tr>
      <w:tr w:rsidR="00CA0F63" w:rsidRPr="00102617" w14:paraId="0C02C749" w14:textId="77777777" w:rsidTr="00990C47">
        <w:tc>
          <w:tcPr>
            <w:tcW w:w="599" w:type="dxa"/>
          </w:tcPr>
          <w:p w14:paraId="6D5E5F65" w14:textId="77777777" w:rsidR="00CA0F63" w:rsidRPr="00102617" w:rsidRDefault="00CA0F63" w:rsidP="00990C47">
            <w:pP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7</w:t>
            </w:r>
            <w: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.</w:t>
            </w:r>
          </w:p>
        </w:tc>
        <w:tc>
          <w:tcPr>
            <w:tcW w:w="7563" w:type="dxa"/>
          </w:tcPr>
          <w:p w14:paraId="587E9ABA" w14:textId="77777777" w:rsidR="00CA0F63" w:rsidRPr="00102617" w:rsidRDefault="00CA0F63" w:rsidP="00990C47">
            <w:pPr>
              <w:bidi/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ویکسین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covid19</w:t>
            </w:r>
          </w:p>
        </w:tc>
      </w:tr>
      <w:tr w:rsidR="00CA0F63" w:rsidRPr="00102617" w14:paraId="26942815" w14:textId="77777777" w:rsidTr="00990C47">
        <w:tc>
          <w:tcPr>
            <w:tcW w:w="599" w:type="dxa"/>
          </w:tcPr>
          <w:p w14:paraId="61A3FCB5" w14:textId="77777777" w:rsidR="00CA0F63" w:rsidRPr="00102617" w:rsidRDefault="00CA0F63" w:rsidP="00990C47">
            <w:pP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8</w:t>
            </w:r>
            <w: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.</w:t>
            </w:r>
          </w:p>
        </w:tc>
        <w:tc>
          <w:tcPr>
            <w:tcW w:w="7563" w:type="dxa"/>
          </w:tcPr>
          <w:p w14:paraId="6B2286A4" w14:textId="77777777" w:rsidR="00CA0F63" w:rsidRPr="00102617" w:rsidRDefault="00CA0F63" w:rsidP="00990C47">
            <w:pPr>
              <w:bidi/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ویکسینز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Covid19</w:t>
            </w:r>
          </w:p>
        </w:tc>
      </w:tr>
      <w:tr w:rsidR="00CA0F63" w:rsidRPr="00102617" w14:paraId="170F4EF6" w14:textId="77777777" w:rsidTr="00990C47">
        <w:tc>
          <w:tcPr>
            <w:tcW w:w="599" w:type="dxa"/>
          </w:tcPr>
          <w:p w14:paraId="1CD273B0" w14:textId="77777777" w:rsidR="00CA0F63" w:rsidRPr="00102617" w:rsidRDefault="00CA0F63" w:rsidP="00990C47">
            <w:pP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9</w:t>
            </w:r>
            <w: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.</w:t>
            </w:r>
          </w:p>
        </w:tc>
        <w:tc>
          <w:tcPr>
            <w:tcW w:w="7563" w:type="dxa"/>
          </w:tcPr>
          <w:p w14:paraId="50ACFA68" w14:textId="77777777" w:rsidR="00CA0F63" w:rsidRPr="00102617" w:rsidRDefault="00CA0F63" w:rsidP="00990C47">
            <w:pPr>
              <w:bidi/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ویکسینیشن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COVID19</w:t>
            </w:r>
          </w:p>
        </w:tc>
      </w:tr>
      <w:tr w:rsidR="00CA0F63" w:rsidRPr="00102617" w14:paraId="09DA7FCD" w14:textId="77777777" w:rsidTr="00990C47">
        <w:tc>
          <w:tcPr>
            <w:tcW w:w="599" w:type="dxa"/>
          </w:tcPr>
          <w:p w14:paraId="4154EB6A" w14:textId="77777777" w:rsidR="00CA0F63" w:rsidRPr="00102617" w:rsidRDefault="00CA0F63" w:rsidP="00990C47">
            <w:pP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10</w:t>
            </w:r>
            <w: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.</w:t>
            </w:r>
          </w:p>
        </w:tc>
        <w:tc>
          <w:tcPr>
            <w:tcW w:w="7563" w:type="dxa"/>
          </w:tcPr>
          <w:p w14:paraId="71D81640" w14:textId="77777777" w:rsidR="00CA0F63" w:rsidRPr="00102617" w:rsidRDefault="00CA0F63" w:rsidP="00990C47">
            <w:pPr>
              <w:bidi/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ویکسین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covid</w:t>
            </w:r>
          </w:p>
        </w:tc>
      </w:tr>
      <w:tr w:rsidR="00CA0F63" w:rsidRPr="00102617" w14:paraId="0E37100D" w14:textId="77777777" w:rsidTr="00990C47">
        <w:tc>
          <w:tcPr>
            <w:tcW w:w="599" w:type="dxa"/>
          </w:tcPr>
          <w:p w14:paraId="1E659A57" w14:textId="77777777" w:rsidR="00CA0F63" w:rsidRPr="00102617" w:rsidRDefault="00CA0F63" w:rsidP="00990C47">
            <w:pP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11</w:t>
            </w:r>
            <w: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.</w:t>
            </w:r>
          </w:p>
        </w:tc>
        <w:tc>
          <w:tcPr>
            <w:tcW w:w="7563" w:type="dxa"/>
          </w:tcPr>
          <w:p w14:paraId="3ADEBE4B" w14:textId="77777777" w:rsidR="00CA0F63" w:rsidRPr="00102617" w:rsidRDefault="00CA0F63" w:rsidP="00990C47">
            <w:pPr>
              <w:bidi/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ویکسینز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Covid</w:t>
            </w:r>
          </w:p>
        </w:tc>
      </w:tr>
      <w:tr w:rsidR="00CA0F63" w:rsidRPr="00102617" w14:paraId="6F3D79D2" w14:textId="77777777" w:rsidTr="00990C47">
        <w:tc>
          <w:tcPr>
            <w:tcW w:w="599" w:type="dxa"/>
          </w:tcPr>
          <w:p w14:paraId="716F7D2A" w14:textId="77777777" w:rsidR="00CA0F63" w:rsidRPr="00102617" w:rsidRDefault="00CA0F63" w:rsidP="00990C47">
            <w:pP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12</w:t>
            </w:r>
            <w: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.</w:t>
            </w:r>
          </w:p>
        </w:tc>
        <w:tc>
          <w:tcPr>
            <w:tcW w:w="7563" w:type="dxa"/>
          </w:tcPr>
          <w:p w14:paraId="5D21A82C" w14:textId="77777777" w:rsidR="00CA0F63" w:rsidRPr="00102617" w:rsidRDefault="00CA0F63" w:rsidP="00990C47">
            <w:pPr>
              <w:bidi/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ویکسینیشن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COVID</w:t>
            </w:r>
          </w:p>
        </w:tc>
      </w:tr>
    </w:tbl>
    <w:p w14:paraId="24776554" w14:textId="77777777" w:rsidR="00CA0F63" w:rsidRPr="00102617" w:rsidRDefault="00CA0F63" w:rsidP="00CA0F63">
      <w:pPr>
        <w:ind w:left="360"/>
        <w:rPr>
          <w:rFonts w:asciiTheme="majorBidi" w:eastAsia="宋体" w:hAnsiTheme="majorBidi" w:cstheme="majorBidi"/>
          <w:sz w:val="20"/>
          <w:szCs w:val="20"/>
          <w:lang w:val="en-US"/>
        </w:rPr>
      </w:pPr>
    </w:p>
    <w:p w14:paraId="1376FAB2" w14:textId="51015697" w:rsidR="00CA0F63" w:rsidRPr="00102617" w:rsidRDefault="00CA0F63" w:rsidP="00CA0F63">
      <w:pPr>
        <w:numPr>
          <w:ilvl w:val="0"/>
          <w:numId w:val="3"/>
        </w:numPr>
        <w:rPr>
          <w:rFonts w:asciiTheme="majorBidi" w:eastAsia="宋体" w:hAnsiTheme="majorBidi" w:cstheme="majorBidi"/>
          <w:sz w:val="20"/>
          <w:szCs w:val="20"/>
          <w:lang w:val="en-US"/>
        </w:rPr>
      </w:pPr>
      <w:r w:rsidRPr="00102617">
        <w:rPr>
          <w:rFonts w:asciiTheme="majorBidi" w:eastAsia="宋体" w:hAnsiTheme="majorBidi" w:cstheme="majorBidi"/>
          <w:sz w:val="20"/>
          <w:szCs w:val="20"/>
          <w:lang w:val="en-US"/>
        </w:rPr>
        <w:t>Uyghur</w:t>
      </w:r>
      <w:r w:rsidR="00C942B8" w:rsidRPr="00926FAA">
        <w:rPr>
          <w:rFonts w:asciiTheme="majorBidi" w:eastAsiaTheme="minorEastAsia" w:hAnsiTheme="majorBidi" w:cstheme="majorBidi" w:hint="eastAsia"/>
          <w:sz w:val="20"/>
          <w:szCs w:val="20"/>
        </w:rPr>
        <w:t>维吾尔语</w:t>
      </w:r>
    </w:p>
    <w:tbl>
      <w:tblPr>
        <w:tblStyle w:val="11"/>
        <w:tblW w:w="0" w:type="auto"/>
        <w:tblInd w:w="360" w:type="dxa"/>
        <w:tblLook w:val="04A0" w:firstRow="1" w:lastRow="0" w:firstColumn="1" w:lastColumn="0" w:noHBand="0" w:noVBand="1"/>
      </w:tblPr>
      <w:tblGrid>
        <w:gridCol w:w="591"/>
        <w:gridCol w:w="7345"/>
      </w:tblGrid>
      <w:tr w:rsidR="00CA0F63" w:rsidRPr="00102617" w14:paraId="65BF51BF" w14:textId="77777777" w:rsidTr="00990C47">
        <w:tc>
          <w:tcPr>
            <w:tcW w:w="599" w:type="dxa"/>
          </w:tcPr>
          <w:p w14:paraId="567C3476" w14:textId="77777777" w:rsidR="00CA0F63" w:rsidRPr="00102617" w:rsidRDefault="00CA0F63" w:rsidP="00990C47">
            <w:pP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1.</w:t>
            </w:r>
          </w:p>
        </w:tc>
        <w:tc>
          <w:tcPr>
            <w:tcW w:w="7563" w:type="dxa"/>
          </w:tcPr>
          <w:p w14:paraId="75F57CBD" w14:textId="77777777" w:rsidR="00CA0F63" w:rsidRPr="00102617" w:rsidRDefault="00CA0F63" w:rsidP="00990C47">
            <w:pPr>
              <w:bidi/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COVID-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ۋاكسىنىسى</w:t>
            </w:r>
            <w:proofErr w:type="spellEnd"/>
          </w:p>
        </w:tc>
      </w:tr>
      <w:tr w:rsidR="00CA0F63" w:rsidRPr="00102617" w14:paraId="2002EA96" w14:textId="77777777" w:rsidTr="00990C47">
        <w:tc>
          <w:tcPr>
            <w:tcW w:w="599" w:type="dxa"/>
          </w:tcPr>
          <w:p w14:paraId="77B00C96" w14:textId="77777777" w:rsidR="00CA0F63" w:rsidRPr="00102617" w:rsidRDefault="00CA0F63" w:rsidP="00990C47">
            <w:pP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2.</w:t>
            </w:r>
          </w:p>
        </w:tc>
        <w:tc>
          <w:tcPr>
            <w:tcW w:w="7563" w:type="dxa"/>
          </w:tcPr>
          <w:p w14:paraId="37DFCE87" w14:textId="77777777" w:rsidR="00CA0F63" w:rsidRPr="00102617" w:rsidRDefault="00CA0F63" w:rsidP="00990C47">
            <w:pPr>
              <w:bidi/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COVID-19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ۋاكسىنىلاش</w:t>
            </w:r>
            <w:proofErr w:type="spellEnd"/>
          </w:p>
        </w:tc>
      </w:tr>
      <w:tr w:rsidR="00CA0F63" w:rsidRPr="00102617" w14:paraId="60D12134" w14:textId="77777777" w:rsidTr="00990C47">
        <w:tc>
          <w:tcPr>
            <w:tcW w:w="599" w:type="dxa"/>
          </w:tcPr>
          <w:p w14:paraId="2AEE324B" w14:textId="77777777" w:rsidR="00CA0F63" w:rsidRPr="00102617" w:rsidRDefault="00CA0F63" w:rsidP="00990C47">
            <w:pP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3.</w:t>
            </w:r>
          </w:p>
        </w:tc>
        <w:tc>
          <w:tcPr>
            <w:tcW w:w="7563" w:type="dxa"/>
          </w:tcPr>
          <w:p w14:paraId="0F0C2AC3" w14:textId="77777777" w:rsidR="00CA0F63" w:rsidRPr="00102617" w:rsidRDefault="00CA0F63" w:rsidP="00990C47">
            <w:pPr>
              <w:bidi/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تاجىسىمان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ۋىرۇس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ۋاكسىنىسى</w:t>
            </w:r>
            <w:proofErr w:type="spellEnd"/>
          </w:p>
        </w:tc>
      </w:tr>
    </w:tbl>
    <w:p w14:paraId="51F3A1BB" w14:textId="77777777" w:rsidR="00CA0F63" w:rsidRPr="00102617" w:rsidRDefault="00CA0F63" w:rsidP="00CA0F63">
      <w:pPr>
        <w:ind w:left="360"/>
        <w:rPr>
          <w:rFonts w:asciiTheme="majorBidi" w:eastAsia="宋体" w:hAnsiTheme="majorBidi" w:cstheme="majorBidi"/>
          <w:sz w:val="20"/>
          <w:szCs w:val="20"/>
          <w:lang w:val="en-US"/>
        </w:rPr>
      </w:pPr>
    </w:p>
    <w:p w14:paraId="0A90549C" w14:textId="514D5853" w:rsidR="00CA0F63" w:rsidRPr="00102617" w:rsidRDefault="00CA0F63" w:rsidP="00CA0F63">
      <w:pPr>
        <w:numPr>
          <w:ilvl w:val="0"/>
          <w:numId w:val="3"/>
        </w:numPr>
        <w:rPr>
          <w:rFonts w:asciiTheme="majorBidi" w:eastAsia="宋体" w:hAnsiTheme="majorBidi" w:cstheme="majorBidi"/>
          <w:sz w:val="20"/>
          <w:szCs w:val="20"/>
          <w:lang w:val="en-US"/>
        </w:rPr>
      </w:pPr>
      <w:r w:rsidRPr="00102617">
        <w:rPr>
          <w:rFonts w:asciiTheme="majorBidi" w:eastAsia="宋体" w:hAnsiTheme="majorBidi" w:cstheme="majorBidi"/>
          <w:sz w:val="20"/>
          <w:szCs w:val="20"/>
          <w:lang w:val="en-US"/>
        </w:rPr>
        <w:t>Yiddish</w:t>
      </w:r>
      <w:r w:rsidR="00C942B8" w:rsidRPr="00926FAA">
        <w:rPr>
          <w:rFonts w:asciiTheme="majorBidi" w:eastAsiaTheme="minorEastAsia" w:hAnsiTheme="majorBidi" w:cstheme="majorBidi" w:hint="eastAsia"/>
          <w:sz w:val="20"/>
          <w:szCs w:val="20"/>
        </w:rPr>
        <w:t>意第</w:t>
      </w:r>
      <w:proofErr w:type="gramStart"/>
      <w:r w:rsidR="00C942B8" w:rsidRPr="00926FAA">
        <w:rPr>
          <w:rFonts w:asciiTheme="majorBidi" w:eastAsiaTheme="minorEastAsia" w:hAnsiTheme="majorBidi" w:cstheme="majorBidi" w:hint="eastAsia"/>
          <w:sz w:val="20"/>
          <w:szCs w:val="20"/>
        </w:rPr>
        <w:t>绪</w:t>
      </w:r>
      <w:proofErr w:type="gramEnd"/>
      <w:r w:rsidR="00C942B8" w:rsidRPr="00926FAA">
        <w:rPr>
          <w:rFonts w:asciiTheme="majorBidi" w:eastAsiaTheme="minorEastAsia" w:hAnsiTheme="majorBidi" w:cstheme="majorBidi" w:hint="eastAsia"/>
          <w:sz w:val="20"/>
          <w:szCs w:val="20"/>
        </w:rPr>
        <w:t>语</w:t>
      </w:r>
    </w:p>
    <w:tbl>
      <w:tblPr>
        <w:tblStyle w:val="11"/>
        <w:tblW w:w="0" w:type="auto"/>
        <w:tblInd w:w="360" w:type="dxa"/>
        <w:tblLook w:val="04A0" w:firstRow="1" w:lastRow="0" w:firstColumn="1" w:lastColumn="0" w:noHBand="0" w:noVBand="1"/>
      </w:tblPr>
      <w:tblGrid>
        <w:gridCol w:w="591"/>
        <w:gridCol w:w="7345"/>
      </w:tblGrid>
      <w:tr w:rsidR="00CA0F63" w:rsidRPr="00102617" w14:paraId="2B2D955E" w14:textId="77777777" w:rsidTr="00990C47">
        <w:tc>
          <w:tcPr>
            <w:tcW w:w="599" w:type="dxa"/>
          </w:tcPr>
          <w:p w14:paraId="5E0A97B2" w14:textId="77777777" w:rsidR="00CA0F63" w:rsidRPr="00102617" w:rsidRDefault="00CA0F63" w:rsidP="00990C47">
            <w:pP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1.</w:t>
            </w:r>
          </w:p>
        </w:tc>
        <w:tc>
          <w:tcPr>
            <w:tcW w:w="7563" w:type="dxa"/>
          </w:tcPr>
          <w:p w14:paraId="576A7C40" w14:textId="77777777" w:rsidR="00CA0F63" w:rsidRPr="00102617" w:rsidRDefault="00CA0F63" w:rsidP="00990C47">
            <w:pPr>
              <w:bidi/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קאוויד-19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וואקסין</w:t>
            </w:r>
            <w:proofErr w:type="spellEnd"/>
          </w:p>
        </w:tc>
      </w:tr>
      <w:tr w:rsidR="00CA0F63" w:rsidRPr="00102617" w14:paraId="125526C0" w14:textId="77777777" w:rsidTr="00990C47">
        <w:tc>
          <w:tcPr>
            <w:tcW w:w="599" w:type="dxa"/>
          </w:tcPr>
          <w:p w14:paraId="0EC80321" w14:textId="77777777" w:rsidR="00CA0F63" w:rsidRPr="00102617" w:rsidRDefault="00CA0F63" w:rsidP="00990C47">
            <w:pP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2.</w:t>
            </w:r>
          </w:p>
        </w:tc>
        <w:tc>
          <w:tcPr>
            <w:tcW w:w="7563" w:type="dxa"/>
          </w:tcPr>
          <w:p w14:paraId="2A2CC382" w14:textId="77777777" w:rsidR="00CA0F63" w:rsidRPr="00102617" w:rsidRDefault="00CA0F63" w:rsidP="00990C47">
            <w:pPr>
              <w:bidi/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קאוויד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19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וואקסינען</w:t>
            </w:r>
            <w:proofErr w:type="spellEnd"/>
          </w:p>
        </w:tc>
      </w:tr>
      <w:tr w:rsidR="00CA0F63" w:rsidRPr="00102617" w14:paraId="701D2188" w14:textId="77777777" w:rsidTr="00990C47">
        <w:tc>
          <w:tcPr>
            <w:tcW w:w="599" w:type="dxa"/>
          </w:tcPr>
          <w:p w14:paraId="67BC4307" w14:textId="77777777" w:rsidR="00CA0F63" w:rsidRPr="00102617" w:rsidRDefault="00CA0F63" w:rsidP="00990C47">
            <w:pP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3.</w:t>
            </w:r>
          </w:p>
        </w:tc>
        <w:tc>
          <w:tcPr>
            <w:tcW w:w="7563" w:type="dxa"/>
          </w:tcPr>
          <w:p w14:paraId="3C6454FC" w14:textId="77777777" w:rsidR="00CA0F63" w:rsidRPr="00102617" w:rsidRDefault="00CA0F63" w:rsidP="00990C47">
            <w:pPr>
              <w:bidi/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קאוויד-19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וואקסינען</w:t>
            </w:r>
            <w:proofErr w:type="spellEnd"/>
          </w:p>
        </w:tc>
      </w:tr>
      <w:tr w:rsidR="00CA0F63" w:rsidRPr="00102617" w14:paraId="7805DAF0" w14:textId="77777777" w:rsidTr="00990C47">
        <w:tc>
          <w:tcPr>
            <w:tcW w:w="599" w:type="dxa"/>
          </w:tcPr>
          <w:p w14:paraId="289C6461" w14:textId="77777777" w:rsidR="00CA0F63" w:rsidRPr="00102617" w:rsidRDefault="00CA0F63" w:rsidP="00990C47">
            <w:pP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4.</w:t>
            </w:r>
          </w:p>
        </w:tc>
        <w:tc>
          <w:tcPr>
            <w:tcW w:w="7563" w:type="dxa"/>
          </w:tcPr>
          <w:p w14:paraId="12C3AE64" w14:textId="77777777" w:rsidR="00CA0F63" w:rsidRPr="00102617" w:rsidRDefault="00CA0F63" w:rsidP="00990C47">
            <w:pPr>
              <w:bidi/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קאראנעוויירוס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וואקסין</w:t>
            </w:r>
            <w:proofErr w:type="spellEnd"/>
          </w:p>
        </w:tc>
      </w:tr>
      <w:tr w:rsidR="00CA0F63" w:rsidRPr="00102617" w14:paraId="7C671B17" w14:textId="77777777" w:rsidTr="00990C47">
        <w:tc>
          <w:tcPr>
            <w:tcW w:w="599" w:type="dxa"/>
          </w:tcPr>
          <w:p w14:paraId="13AD1443" w14:textId="77777777" w:rsidR="00CA0F63" w:rsidRPr="00102617" w:rsidRDefault="00CA0F63" w:rsidP="00990C47">
            <w:pP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5.</w:t>
            </w:r>
          </w:p>
        </w:tc>
        <w:tc>
          <w:tcPr>
            <w:tcW w:w="7563" w:type="dxa"/>
          </w:tcPr>
          <w:p w14:paraId="71EF178B" w14:textId="77777777" w:rsidR="00CA0F63" w:rsidRPr="00102617" w:rsidRDefault="00CA0F63" w:rsidP="00990C47">
            <w:pPr>
              <w:bidi/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קאראנעוויירוס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וואקסינען</w:t>
            </w:r>
            <w:proofErr w:type="spellEnd"/>
          </w:p>
        </w:tc>
      </w:tr>
      <w:tr w:rsidR="00CA0F63" w:rsidRPr="00102617" w14:paraId="0B06BA36" w14:textId="77777777" w:rsidTr="00990C47">
        <w:tc>
          <w:tcPr>
            <w:tcW w:w="599" w:type="dxa"/>
          </w:tcPr>
          <w:p w14:paraId="1A873B44" w14:textId="77777777" w:rsidR="00CA0F63" w:rsidRPr="00102617" w:rsidRDefault="00CA0F63" w:rsidP="00990C47">
            <w:pP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6</w:t>
            </w:r>
            <w: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.</w:t>
            </w:r>
          </w:p>
        </w:tc>
        <w:tc>
          <w:tcPr>
            <w:tcW w:w="7563" w:type="dxa"/>
          </w:tcPr>
          <w:p w14:paraId="50F9678F" w14:textId="77777777" w:rsidR="00CA0F63" w:rsidRPr="00102617" w:rsidRDefault="00CA0F63" w:rsidP="00990C47">
            <w:pPr>
              <w:widowControl/>
              <w:bidi/>
              <w:rPr>
                <w:rFonts w:asciiTheme="majorBidi" w:eastAsia="等线" w:hAnsiTheme="majorBidi" w:cstheme="majorBidi"/>
                <w:color w:val="000000"/>
                <w:sz w:val="20"/>
                <w:szCs w:val="20"/>
                <w:lang w:val="en-US"/>
              </w:rPr>
            </w:pPr>
            <w:proofErr w:type="spellStart"/>
            <w:r w:rsidRPr="00102617">
              <w:rPr>
                <w:rFonts w:asciiTheme="majorBidi" w:eastAsia="等线" w:hAnsiTheme="majorBidi" w:cstheme="majorBidi"/>
                <w:color w:val="000000"/>
                <w:sz w:val="20"/>
                <w:szCs w:val="20"/>
                <w:lang w:val="en-US" w:bidi="he-IL"/>
              </w:rPr>
              <w:t>וואַקסאַניישאַן</w:t>
            </w:r>
            <w:proofErr w:type="spellEnd"/>
            <w:r w:rsidRPr="00102617">
              <w:rPr>
                <w:rFonts w:asciiTheme="majorBidi" w:eastAsia="等线" w:hAnsiTheme="majorBidi" w:cstheme="majorBidi"/>
                <w:color w:val="000000"/>
                <w:sz w:val="20"/>
                <w:szCs w:val="20"/>
                <w:lang w:val="en-US" w:bidi="he-IL"/>
              </w:rPr>
              <w:t xml:space="preserve"> </w:t>
            </w:r>
            <w:proofErr w:type="spellStart"/>
            <w:r w:rsidRPr="00102617">
              <w:rPr>
                <w:rFonts w:asciiTheme="majorBidi" w:eastAsia="等线" w:hAnsiTheme="majorBidi" w:cstheme="majorBidi"/>
                <w:color w:val="000000"/>
                <w:sz w:val="20"/>
                <w:szCs w:val="20"/>
                <w:lang w:val="en-US" w:bidi="he-IL"/>
              </w:rPr>
              <w:t>קעגן</w:t>
            </w:r>
            <w:proofErr w:type="spellEnd"/>
            <w:r w:rsidRPr="00102617">
              <w:rPr>
                <w:rFonts w:asciiTheme="majorBidi" w:eastAsia="等线" w:hAnsiTheme="majorBidi" w:cstheme="majorBidi"/>
                <w:color w:val="000000"/>
                <w:sz w:val="20"/>
                <w:szCs w:val="20"/>
                <w:lang w:val="en-US" w:bidi="he-IL"/>
              </w:rPr>
              <w:t xml:space="preserve"> </w:t>
            </w:r>
            <w:proofErr w:type="spellStart"/>
            <w:r w:rsidRPr="00102617">
              <w:rPr>
                <w:rFonts w:asciiTheme="majorBidi" w:eastAsia="等线" w:hAnsiTheme="majorBidi" w:cstheme="majorBidi"/>
                <w:color w:val="000000"/>
                <w:sz w:val="20"/>
                <w:szCs w:val="20"/>
                <w:lang w:val="en-US" w:bidi="he-IL"/>
              </w:rPr>
              <w:t>קאָראָנאַווירוס</w:t>
            </w:r>
            <w:proofErr w:type="spellEnd"/>
          </w:p>
        </w:tc>
      </w:tr>
    </w:tbl>
    <w:p w14:paraId="1C225441" w14:textId="77777777" w:rsidR="00CA0F63" w:rsidRPr="00102617" w:rsidRDefault="00CA0F63" w:rsidP="00CA0F63">
      <w:pPr>
        <w:rPr>
          <w:rFonts w:asciiTheme="majorBidi" w:eastAsia="宋体" w:hAnsiTheme="majorBidi" w:cstheme="majorBidi"/>
          <w:sz w:val="20"/>
          <w:szCs w:val="20"/>
          <w:lang w:val="en-US"/>
        </w:rPr>
      </w:pPr>
    </w:p>
    <w:p w14:paraId="6C0702A6" w14:textId="37EFC45C" w:rsidR="00CA0F63" w:rsidRPr="00102617" w:rsidRDefault="00CA0F63" w:rsidP="00CA0F63">
      <w:pPr>
        <w:rPr>
          <w:rFonts w:asciiTheme="majorBidi" w:eastAsia="宋体" w:hAnsiTheme="majorBidi" w:cstheme="majorBidi"/>
          <w:sz w:val="20"/>
          <w:szCs w:val="20"/>
          <w:lang w:val="en-US"/>
        </w:rPr>
      </w:pPr>
      <w:r w:rsidRPr="00102617">
        <w:rPr>
          <w:rFonts w:asciiTheme="majorBidi" w:eastAsia="宋体" w:hAnsiTheme="majorBidi" w:cstheme="majorBidi"/>
          <w:sz w:val="20"/>
          <w:szCs w:val="20"/>
          <w:lang w:val="en-US"/>
        </w:rPr>
        <w:t>8. Arabic</w:t>
      </w:r>
      <w:r w:rsidR="00C942B8" w:rsidRPr="00C942B8">
        <w:rPr>
          <w:rFonts w:asciiTheme="majorBidi" w:eastAsia="宋体" w:hAnsiTheme="majorBidi" w:cstheme="majorBidi" w:hint="eastAsia"/>
          <w:sz w:val="20"/>
          <w:szCs w:val="20"/>
          <w:lang w:val="en-US"/>
        </w:rPr>
        <w:t>阿拉伯语</w:t>
      </w:r>
    </w:p>
    <w:tbl>
      <w:tblPr>
        <w:tblStyle w:val="11"/>
        <w:tblW w:w="0" w:type="auto"/>
        <w:tblInd w:w="360" w:type="dxa"/>
        <w:tblLook w:val="04A0" w:firstRow="1" w:lastRow="0" w:firstColumn="1" w:lastColumn="0" w:noHBand="0" w:noVBand="1"/>
      </w:tblPr>
      <w:tblGrid>
        <w:gridCol w:w="595"/>
        <w:gridCol w:w="7341"/>
      </w:tblGrid>
      <w:tr w:rsidR="00CA0F63" w:rsidRPr="00102617" w14:paraId="4CB6919F" w14:textId="77777777" w:rsidTr="00990C47">
        <w:tc>
          <w:tcPr>
            <w:tcW w:w="599" w:type="dxa"/>
          </w:tcPr>
          <w:p w14:paraId="63FD8D9E" w14:textId="77777777" w:rsidR="00CA0F63" w:rsidRPr="00102617" w:rsidRDefault="00CA0F63" w:rsidP="00990C47">
            <w:pP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1.</w:t>
            </w:r>
          </w:p>
        </w:tc>
        <w:tc>
          <w:tcPr>
            <w:tcW w:w="7563" w:type="dxa"/>
          </w:tcPr>
          <w:p w14:paraId="112ED538" w14:textId="77777777" w:rsidR="00CA0F63" w:rsidRPr="00102617" w:rsidRDefault="00CA0F63" w:rsidP="00990C47">
            <w:pPr>
              <w:jc w:val="right"/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لقاح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مرض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فيروس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كورونا</w:t>
            </w:r>
            <w:proofErr w:type="spellEnd"/>
          </w:p>
        </w:tc>
      </w:tr>
      <w:tr w:rsidR="00CA0F63" w:rsidRPr="00102617" w14:paraId="14E35AD2" w14:textId="77777777" w:rsidTr="00990C47">
        <w:tc>
          <w:tcPr>
            <w:tcW w:w="599" w:type="dxa"/>
          </w:tcPr>
          <w:p w14:paraId="12FD5728" w14:textId="77777777" w:rsidR="00CA0F63" w:rsidRPr="00102617" w:rsidRDefault="00CA0F63" w:rsidP="00990C47">
            <w:pP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2.</w:t>
            </w:r>
          </w:p>
        </w:tc>
        <w:tc>
          <w:tcPr>
            <w:tcW w:w="7563" w:type="dxa"/>
          </w:tcPr>
          <w:p w14:paraId="1C055D92" w14:textId="77777777" w:rsidR="00CA0F63" w:rsidRPr="00102617" w:rsidRDefault="00CA0F63" w:rsidP="00990C47">
            <w:pPr>
              <w:jc w:val="right"/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لقاحات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مرض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فيروس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كورونا</w:t>
            </w:r>
            <w:proofErr w:type="spellEnd"/>
          </w:p>
        </w:tc>
      </w:tr>
      <w:tr w:rsidR="00CA0F63" w:rsidRPr="00102617" w14:paraId="2CBDE7F5" w14:textId="77777777" w:rsidTr="00990C47">
        <w:tc>
          <w:tcPr>
            <w:tcW w:w="599" w:type="dxa"/>
          </w:tcPr>
          <w:p w14:paraId="711FE747" w14:textId="77777777" w:rsidR="00CA0F63" w:rsidRPr="00102617" w:rsidRDefault="00CA0F63" w:rsidP="00990C47">
            <w:pP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3.</w:t>
            </w:r>
          </w:p>
        </w:tc>
        <w:tc>
          <w:tcPr>
            <w:tcW w:w="7563" w:type="dxa"/>
          </w:tcPr>
          <w:p w14:paraId="6FF88973" w14:textId="77777777" w:rsidR="00CA0F63" w:rsidRPr="00102617" w:rsidRDefault="00CA0F63" w:rsidP="00990C47">
            <w:pPr>
              <w:jc w:val="right"/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التطعيم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ضد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فيروس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كورونا</w:t>
            </w:r>
            <w:proofErr w:type="spellEnd"/>
          </w:p>
        </w:tc>
      </w:tr>
      <w:tr w:rsidR="00CA0F63" w:rsidRPr="00102617" w14:paraId="5A3E1EAB" w14:textId="77777777" w:rsidTr="00990C47">
        <w:tc>
          <w:tcPr>
            <w:tcW w:w="599" w:type="dxa"/>
          </w:tcPr>
          <w:p w14:paraId="0C785A21" w14:textId="77777777" w:rsidR="00CA0F63" w:rsidRPr="00102617" w:rsidRDefault="00CA0F63" w:rsidP="00990C47">
            <w:pP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4.</w:t>
            </w:r>
          </w:p>
        </w:tc>
        <w:tc>
          <w:tcPr>
            <w:tcW w:w="7563" w:type="dxa"/>
          </w:tcPr>
          <w:p w14:paraId="00265957" w14:textId="77777777" w:rsidR="00CA0F63" w:rsidRPr="00102617" w:rsidRDefault="00CA0F63" w:rsidP="00990C47">
            <w:pPr>
              <w:bidi/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لقاح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covid19</w:t>
            </w:r>
          </w:p>
        </w:tc>
      </w:tr>
      <w:tr w:rsidR="00CA0F63" w:rsidRPr="00102617" w14:paraId="270F873F" w14:textId="77777777" w:rsidTr="00990C47">
        <w:tc>
          <w:tcPr>
            <w:tcW w:w="599" w:type="dxa"/>
          </w:tcPr>
          <w:p w14:paraId="1C2B6B94" w14:textId="77777777" w:rsidR="00CA0F63" w:rsidRPr="00102617" w:rsidRDefault="00CA0F63" w:rsidP="00990C47">
            <w:pP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5.</w:t>
            </w:r>
          </w:p>
        </w:tc>
        <w:tc>
          <w:tcPr>
            <w:tcW w:w="7563" w:type="dxa"/>
          </w:tcPr>
          <w:p w14:paraId="48CACC61" w14:textId="77777777" w:rsidR="00CA0F63" w:rsidRPr="00102617" w:rsidRDefault="00CA0F63" w:rsidP="00990C47">
            <w:pPr>
              <w:bidi/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لقاحات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covid19</w:t>
            </w:r>
          </w:p>
        </w:tc>
      </w:tr>
      <w:tr w:rsidR="00CA0F63" w:rsidRPr="00102617" w14:paraId="49BC7D18" w14:textId="77777777" w:rsidTr="00990C47">
        <w:tc>
          <w:tcPr>
            <w:tcW w:w="599" w:type="dxa"/>
          </w:tcPr>
          <w:p w14:paraId="19C445D8" w14:textId="77777777" w:rsidR="00CA0F63" w:rsidRPr="00102617" w:rsidRDefault="00CA0F63" w:rsidP="00990C47">
            <w:pP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lastRenderedPageBreak/>
              <w:t>6</w:t>
            </w:r>
            <w: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.</w:t>
            </w:r>
          </w:p>
        </w:tc>
        <w:tc>
          <w:tcPr>
            <w:tcW w:w="7563" w:type="dxa"/>
          </w:tcPr>
          <w:p w14:paraId="19B82DA9" w14:textId="77777777" w:rsidR="00CA0F63" w:rsidRPr="00102617" w:rsidRDefault="00CA0F63" w:rsidP="00990C47">
            <w:pPr>
              <w:jc w:val="right"/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التطعيم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ضد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مرض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كوفيد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-19</w:t>
            </w:r>
          </w:p>
        </w:tc>
      </w:tr>
      <w:tr w:rsidR="00CA0F63" w:rsidRPr="00102617" w14:paraId="70D08208" w14:textId="77777777" w:rsidTr="00990C47">
        <w:tc>
          <w:tcPr>
            <w:tcW w:w="599" w:type="dxa"/>
          </w:tcPr>
          <w:p w14:paraId="5F17CD3F" w14:textId="77777777" w:rsidR="00CA0F63" w:rsidRPr="00102617" w:rsidRDefault="00CA0F63" w:rsidP="00990C47">
            <w:pP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7</w:t>
            </w:r>
            <w: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.</w:t>
            </w:r>
          </w:p>
        </w:tc>
        <w:tc>
          <w:tcPr>
            <w:tcW w:w="7563" w:type="dxa"/>
          </w:tcPr>
          <w:p w14:paraId="2F29C753" w14:textId="77777777" w:rsidR="00CA0F63" w:rsidRPr="00102617" w:rsidRDefault="00CA0F63" w:rsidP="00990C47">
            <w:pPr>
              <w:jc w:val="right"/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لقاح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فيروس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كورونا</w:t>
            </w:r>
            <w:proofErr w:type="spellEnd"/>
          </w:p>
        </w:tc>
      </w:tr>
      <w:tr w:rsidR="00CA0F63" w:rsidRPr="00102617" w14:paraId="71983121" w14:textId="77777777" w:rsidTr="00990C47">
        <w:tc>
          <w:tcPr>
            <w:tcW w:w="599" w:type="dxa"/>
          </w:tcPr>
          <w:p w14:paraId="0A1966AB" w14:textId="77777777" w:rsidR="00CA0F63" w:rsidRPr="00102617" w:rsidRDefault="00CA0F63" w:rsidP="00990C47">
            <w:pP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8</w:t>
            </w:r>
            <w: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.</w:t>
            </w:r>
          </w:p>
        </w:tc>
        <w:tc>
          <w:tcPr>
            <w:tcW w:w="7563" w:type="dxa"/>
          </w:tcPr>
          <w:p w14:paraId="0B84680B" w14:textId="77777777" w:rsidR="00CA0F63" w:rsidRPr="00102617" w:rsidRDefault="00CA0F63" w:rsidP="00990C47">
            <w:pPr>
              <w:jc w:val="right"/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لقاحات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فيروس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كورونا</w:t>
            </w:r>
            <w:proofErr w:type="spellEnd"/>
          </w:p>
        </w:tc>
      </w:tr>
      <w:tr w:rsidR="00CA0F63" w:rsidRPr="00102617" w14:paraId="5C57C549" w14:textId="77777777" w:rsidTr="00990C47">
        <w:tc>
          <w:tcPr>
            <w:tcW w:w="599" w:type="dxa"/>
          </w:tcPr>
          <w:p w14:paraId="76A1B599" w14:textId="77777777" w:rsidR="00CA0F63" w:rsidRPr="00102617" w:rsidRDefault="00CA0F63" w:rsidP="00990C47">
            <w:pP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9</w:t>
            </w:r>
            <w: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.</w:t>
            </w:r>
          </w:p>
        </w:tc>
        <w:tc>
          <w:tcPr>
            <w:tcW w:w="7563" w:type="dxa"/>
          </w:tcPr>
          <w:p w14:paraId="34C09D1A" w14:textId="77777777" w:rsidR="00CA0F63" w:rsidRPr="00102617" w:rsidRDefault="00CA0F63" w:rsidP="00990C47">
            <w:pPr>
              <w:jc w:val="right"/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تطعيم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ضد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فيروس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كورونا</w:t>
            </w:r>
            <w:proofErr w:type="spellEnd"/>
          </w:p>
        </w:tc>
      </w:tr>
      <w:tr w:rsidR="00CA0F63" w:rsidRPr="00102617" w14:paraId="349BA4EB" w14:textId="77777777" w:rsidTr="00990C47">
        <w:trPr>
          <w:trHeight w:val="20"/>
        </w:trPr>
        <w:tc>
          <w:tcPr>
            <w:tcW w:w="599" w:type="dxa"/>
          </w:tcPr>
          <w:p w14:paraId="2E386F5E" w14:textId="77777777" w:rsidR="00CA0F63" w:rsidRPr="00102617" w:rsidRDefault="00CA0F63" w:rsidP="00990C47">
            <w:pP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10</w:t>
            </w:r>
            <w:r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.</w:t>
            </w:r>
          </w:p>
        </w:tc>
        <w:tc>
          <w:tcPr>
            <w:tcW w:w="7563" w:type="dxa"/>
          </w:tcPr>
          <w:p w14:paraId="46152790" w14:textId="77777777" w:rsidR="00CA0F63" w:rsidRPr="00102617" w:rsidRDefault="00CA0F63" w:rsidP="00990C47">
            <w:pPr>
              <w:jc w:val="right"/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</w:pP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اللقاح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ضد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فيروس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كورونا</w:t>
            </w:r>
            <w:proofErr w:type="spellEnd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102617">
              <w:rPr>
                <w:rFonts w:asciiTheme="majorBidi" w:eastAsia="宋体" w:hAnsiTheme="majorBidi" w:cstheme="majorBidi"/>
                <w:sz w:val="20"/>
                <w:szCs w:val="20"/>
                <w:lang w:val="en-US"/>
              </w:rPr>
              <w:t>المستجد</w:t>
            </w:r>
            <w:proofErr w:type="spellEnd"/>
          </w:p>
        </w:tc>
      </w:tr>
    </w:tbl>
    <w:p w14:paraId="15CCC2DE" w14:textId="6A230958" w:rsidR="008D7817" w:rsidRPr="00F31921" w:rsidRDefault="008D7817" w:rsidP="006E0C38">
      <w:pPr>
        <w:pStyle w:val="4"/>
        <w:rPr>
          <w:rFonts w:hint="eastAsia"/>
        </w:rPr>
      </w:pPr>
    </w:p>
    <w:sectPr w:rsidR="008D7817" w:rsidRPr="00F31921" w:rsidSect="00944C6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167318" w14:textId="77777777" w:rsidR="00962562" w:rsidRDefault="00962562" w:rsidP="00DD179C">
      <w:r>
        <w:separator/>
      </w:r>
    </w:p>
  </w:endnote>
  <w:endnote w:type="continuationSeparator" w:id="0">
    <w:p w14:paraId="7D01986D" w14:textId="77777777" w:rsidR="00962562" w:rsidRDefault="00962562" w:rsidP="00DD17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方正报宋简体">
    <w:panose1 w:val="03000509000000000000"/>
    <w:charset w:val="86"/>
    <w:family w:val="script"/>
    <w:pitch w:val="fixed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icrosoft JhengHei UI Light">
    <w:panose1 w:val="020B0304030504040204"/>
    <w:charset w:val="88"/>
    <w:family w:val="swiss"/>
    <w:pitch w:val="variable"/>
    <w:sig w:usb0="800002A7" w:usb1="28CF4400" w:usb2="00000016" w:usb3="00000000" w:csb0="00100009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2808BD" w14:textId="77777777" w:rsidR="00962562" w:rsidRDefault="00962562" w:rsidP="00DD179C">
      <w:r>
        <w:separator/>
      </w:r>
    </w:p>
  </w:footnote>
  <w:footnote w:type="continuationSeparator" w:id="0">
    <w:p w14:paraId="541E8DBE" w14:textId="77777777" w:rsidR="00962562" w:rsidRDefault="00962562" w:rsidP="00DD17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D65852"/>
    <w:multiLevelType w:val="hybridMultilevel"/>
    <w:tmpl w:val="2390BD8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328D032C"/>
    <w:multiLevelType w:val="hybridMultilevel"/>
    <w:tmpl w:val="D53C104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74842A31"/>
    <w:multiLevelType w:val="hybridMultilevel"/>
    <w:tmpl w:val="56BE3442"/>
    <w:lvl w:ilvl="0" w:tplc="F69C64A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wNDAyNjYzsDQwNTdV0lEKTi0uzszPAykwNqwFABtXNPktAAAA"/>
  </w:docVars>
  <w:rsids>
    <w:rsidRoot w:val="00663686"/>
    <w:rsid w:val="00001F47"/>
    <w:rsid w:val="00003D00"/>
    <w:rsid w:val="000044AC"/>
    <w:rsid w:val="0000753B"/>
    <w:rsid w:val="000119C4"/>
    <w:rsid w:val="00014D34"/>
    <w:rsid w:val="00015F52"/>
    <w:rsid w:val="00016953"/>
    <w:rsid w:val="00022B27"/>
    <w:rsid w:val="00024BDA"/>
    <w:rsid w:val="00024CF3"/>
    <w:rsid w:val="000275E8"/>
    <w:rsid w:val="0003299D"/>
    <w:rsid w:val="00041597"/>
    <w:rsid w:val="000416BD"/>
    <w:rsid w:val="00042555"/>
    <w:rsid w:val="000431AD"/>
    <w:rsid w:val="00043AB4"/>
    <w:rsid w:val="00043E31"/>
    <w:rsid w:val="0004533A"/>
    <w:rsid w:val="0005225D"/>
    <w:rsid w:val="0005408C"/>
    <w:rsid w:val="00056314"/>
    <w:rsid w:val="00057F86"/>
    <w:rsid w:val="0006016A"/>
    <w:rsid w:val="0006147C"/>
    <w:rsid w:val="00062018"/>
    <w:rsid w:val="00062855"/>
    <w:rsid w:val="00066596"/>
    <w:rsid w:val="0006693E"/>
    <w:rsid w:val="00074EB4"/>
    <w:rsid w:val="00080A4C"/>
    <w:rsid w:val="00080AA1"/>
    <w:rsid w:val="00080E3F"/>
    <w:rsid w:val="00081811"/>
    <w:rsid w:val="00082D80"/>
    <w:rsid w:val="00083867"/>
    <w:rsid w:val="000859AF"/>
    <w:rsid w:val="00090BF7"/>
    <w:rsid w:val="00091524"/>
    <w:rsid w:val="00092CBA"/>
    <w:rsid w:val="00093A43"/>
    <w:rsid w:val="00094A17"/>
    <w:rsid w:val="000A0310"/>
    <w:rsid w:val="000A1214"/>
    <w:rsid w:val="000A13EE"/>
    <w:rsid w:val="000A4B54"/>
    <w:rsid w:val="000A5EEB"/>
    <w:rsid w:val="000A7475"/>
    <w:rsid w:val="000A791D"/>
    <w:rsid w:val="000B427A"/>
    <w:rsid w:val="000B4311"/>
    <w:rsid w:val="000B613C"/>
    <w:rsid w:val="000B7E6A"/>
    <w:rsid w:val="000C2020"/>
    <w:rsid w:val="000C3DE9"/>
    <w:rsid w:val="000C5871"/>
    <w:rsid w:val="000D0A1D"/>
    <w:rsid w:val="000D0C01"/>
    <w:rsid w:val="000D0F9B"/>
    <w:rsid w:val="000D488B"/>
    <w:rsid w:val="000D6E62"/>
    <w:rsid w:val="000D7907"/>
    <w:rsid w:val="000F325A"/>
    <w:rsid w:val="000F657C"/>
    <w:rsid w:val="000F76E8"/>
    <w:rsid w:val="00101F26"/>
    <w:rsid w:val="00102617"/>
    <w:rsid w:val="00104A13"/>
    <w:rsid w:val="001066BC"/>
    <w:rsid w:val="00107E4D"/>
    <w:rsid w:val="001131BD"/>
    <w:rsid w:val="00115C1A"/>
    <w:rsid w:val="00116833"/>
    <w:rsid w:val="0012158A"/>
    <w:rsid w:val="00121774"/>
    <w:rsid w:val="0012191D"/>
    <w:rsid w:val="00121D8E"/>
    <w:rsid w:val="0012354E"/>
    <w:rsid w:val="0012584C"/>
    <w:rsid w:val="001306E8"/>
    <w:rsid w:val="001324F5"/>
    <w:rsid w:val="00133BE3"/>
    <w:rsid w:val="001374D2"/>
    <w:rsid w:val="00142CE7"/>
    <w:rsid w:val="00143C7C"/>
    <w:rsid w:val="0015373A"/>
    <w:rsid w:val="001554EE"/>
    <w:rsid w:val="0016223C"/>
    <w:rsid w:val="00166D4A"/>
    <w:rsid w:val="00167250"/>
    <w:rsid w:val="00167833"/>
    <w:rsid w:val="00172651"/>
    <w:rsid w:val="0017462C"/>
    <w:rsid w:val="00176AF0"/>
    <w:rsid w:val="00180A3C"/>
    <w:rsid w:val="00183202"/>
    <w:rsid w:val="00183511"/>
    <w:rsid w:val="00191B93"/>
    <w:rsid w:val="001932D2"/>
    <w:rsid w:val="00197F70"/>
    <w:rsid w:val="001A15F6"/>
    <w:rsid w:val="001A1BEB"/>
    <w:rsid w:val="001B0A09"/>
    <w:rsid w:val="001B3775"/>
    <w:rsid w:val="001B3B3D"/>
    <w:rsid w:val="001B65CA"/>
    <w:rsid w:val="001B7280"/>
    <w:rsid w:val="001C3BA6"/>
    <w:rsid w:val="001C4299"/>
    <w:rsid w:val="001C528C"/>
    <w:rsid w:val="001D1644"/>
    <w:rsid w:val="001D2687"/>
    <w:rsid w:val="001D2B89"/>
    <w:rsid w:val="001D564F"/>
    <w:rsid w:val="001D611C"/>
    <w:rsid w:val="001E15CC"/>
    <w:rsid w:val="001E15F8"/>
    <w:rsid w:val="001E2754"/>
    <w:rsid w:val="001E33C8"/>
    <w:rsid w:val="001E4F85"/>
    <w:rsid w:val="001F28BC"/>
    <w:rsid w:val="001F623C"/>
    <w:rsid w:val="001F6B3E"/>
    <w:rsid w:val="00200E4A"/>
    <w:rsid w:val="00203337"/>
    <w:rsid w:val="00203A29"/>
    <w:rsid w:val="0020585B"/>
    <w:rsid w:val="00206A5D"/>
    <w:rsid w:val="00207890"/>
    <w:rsid w:val="00211B89"/>
    <w:rsid w:val="00212F71"/>
    <w:rsid w:val="002162FF"/>
    <w:rsid w:val="00217C5E"/>
    <w:rsid w:val="002211EE"/>
    <w:rsid w:val="00235473"/>
    <w:rsid w:val="002357B2"/>
    <w:rsid w:val="002358EC"/>
    <w:rsid w:val="00240E56"/>
    <w:rsid w:val="00241DEE"/>
    <w:rsid w:val="0024315D"/>
    <w:rsid w:val="0024560F"/>
    <w:rsid w:val="00256B1F"/>
    <w:rsid w:val="00262B47"/>
    <w:rsid w:val="00266C6B"/>
    <w:rsid w:val="00266DC3"/>
    <w:rsid w:val="00276911"/>
    <w:rsid w:val="002808E6"/>
    <w:rsid w:val="00282456"/>
    <w:rsid w:val="0028280D"/>
    <w:rsid w:val="00287851"/>
    <w:rsid w:val="00291175"/>
    <w:rsid w:val="0029210C"/>
    <w:rsid w:val="00297E59"/>
    <w:rsid w:val="002A3FF0"/>
    <w:rsid w:val="002A4188"/>
    <w:rsid w:val="002A4235"/>
    <w:rsid w:val="002B3C4D"/>
    <w:rsid w:val="002B7024"/>
    <w:rsid w:val="002B711C"/>
    <w:rsid w:val="002C3B88"/>
    <w:rsid w:val="002C6E89"/>
    <w:rsid w:val="002C70DC"/>
    <w:rsid w:val="002C7B5B"/>
    <w:rsid w:val="002C7D70"/>
    <w:rsid w:val="002D20D4"/>
    <w:rsid w:val="002D451D"/>
    <w:rsid w:val="002D4FAD"/>
    <w:rsid w:val="002D74EB"/>
    <w:rsid w:val="002E45BA"/>
    <w:rsid w:val="002E64F0"/>
    <w:rsid w:val="002F608D"/>
    <w:rsid w:val="002F6204"/>
    <w:rsid w:val="002F6E8B"/>
    <w:rsid w:val="00300552"/>
    <w:rsid w:val="00302C80"/>
    <w:rsid w:val="00306CD1"/>
    <w:rsid w:val="00307483"/>
    <w:rsid w:val="0030791D"/>
    <w:rsid w:val="00313BDA"/>
    <w:rsid w:val="00314127"/>
    <w:rsid w:val="00320332"/>
    <w:rsid w:val="003216A3"/>
    <w:rsid w:val="003227DD"/>
    <w:rsid w:val="003237AF"/>
    <w:rsid w:val="003239B8"/>
    <w:rsid w:val="003239F9"/>
    <w:rsid w:val="00323D6B"/>
    <w:rsid w:val="003249DB"/>
    <w:rsid w:val="00324D7A"/>
    <w:rsid w:val="003321B9"/>
    <w:rsid w:val="00342818"/>
    <w:rsid w:val="00344474"/>
    <w:rsid w:val="003507DD"/>
    <w:rsid w:val="00351D19"/>
    <w:rsid w:val="00353464"/>
    <w:rsid w:val="003534C3"/>
    <w:rsid w:val="00353E32"/>
    <w:rsid w:val="003546DF"/>
    <w:rsid w:val="003570C1"/>
    <w:rsid w:val="003571CB"/>
    <w:rsid w:val="00357818"/>
    <w:rsid w:val="003645B1"/>
    <w:rsid w:val="00365774"/>
    <w:rsid w:val="00367563"/>
    <w:rsid w:val="00367A8C"/>
    <w:rsid w:val="00370058"/>
    <w:rsid w:val="00371976"/>
    <w:rsid w:val="00372859"/>
    <w:rsid w:val="00372898"/>
    <w:rsid w:val="00374DEE"/>
    <w:rsid w:val="00376810"/>
    <w:rsid w:val="003778DB"/>
    <w:rsid w:val="00381279"/>
    <w:rsid w:val="003818E7"/>
    <w:rsid w:val="00381F3E"/>
    <w:rsid w:val="00387660"/>
    <w:rsid w:val="003935C0"/>
    <w:rsid w:val="003951B1"/>
    <w:rsid w:val="003A00F8"/>
    <w:rsid w:val="003A1317"/>
    <w:rsid w:val="003A6DB3"/>
    <w:rsid w:val="003B1C3F"/>
    <w:rsid w:val="003B3632"/>
    <w:rsid w:val="003B5D00"/>
    <w:rsid w:val="003B6499"/>
    <w:rsid w:val="003C6199"/>
    <w:rsid w:val="003D15C6"/>
    <w:rsid w:val="003D586F"/>
    <w:rsid w:val="003D7EEE"/>
    <w:rsid w:val="003E0400"/>
    <w:rsid w:val="003E3031"/>
    <w:rsid w:val="003E339A"/>
    <w:rsid w:val="003E4C57"/>
    <w:rsid w:val="003E508A"/>
    <w:rsid w:val="003E66D5"/>
    <w:rsid w:val="003F09D4"/>
    <w:rsid w:val="003F3C17"/>
    <w:rsid w:val="003F7399"/>
    <w:rsid w:val="00400317"/>
    <w:rsid w:val="00403A1C"/>
    <w:rsid w:val="0040608C"/>
    <w:rsid w:val="004068D6"/>
    <w:rsid w:val="004103C2"/>
    <w:rsid w:val="00414A19"/>
    <w:rsid w:val="004203DC"/>
    <w:rsid w:val="00424492"/>
    <w:rsid w:val="004261C6"/>
    <w:rsid w:val="00430B75"/>
    <w:rsid w:val="004353E1"/>
    <w:rsid w:val="004366B6"/>
    <w:rsid w:val="00442592"/>
    <w:rsid w:val="00442EC3"/>
    <w:rsid w:val="004432FF"/>
    <w:rsid w:val="00444616"/>
    <w:rsid w:val="00445393"/>
    <w:rsid w:val="00446440"/>
    <w:rsid w:val="004503A6"/>
    <w:rsid w:val="004560D3"/>
    <w:rsid w:val="00456294"/>
    <w:rsid w:val="00466EE4"/>
    <w:rsid w:val="0046795A"/>
    <w:rsid w:val="00467BCA"/>
    <w:rsid w:val="004700DF"/>
    <w:rsid w:val="004702F1"/>
    <w:rsid w:val="00472DDF"/>
    <w:rsid w:val="00481C8A"/>
    <w:rsid w:val="00481D0E"/>
    <w:rsid w:val="00482D50"/>
    <w:rsid w:val="004851CB"/>
    <w:rsid w:val="004866A9"/>
    <w:rsid w:val="00487ED5"/>
    <w:rsid w:val="004919DF"/>
    <w:rsid w:val="00492F20"/>
    <w:rsid w:val="00493E40"/>
    <w:rsid w:val="0049631B"/>
    <w:rsid w:val="00497A88"/>
    <w:rsid w:val="004A2868"/>
    <w:rsid w:val="004B14BE"/>
    <w:rsid w:val="004B197D"/>
    <w:rsid w:val="004B233E"/>
    <w:rsid w:val="004B2DA5"/>
    <w:rsid w:val="004B36C8"/>
    <w:rsid w:val="004B570E"/>
    <w:rsid w:val="004B5E80"/>
    <w:rsid w:val="004C1ABA"/>
    <w:rsid w:val="004C3A41"/>
    <w:rsid w:val="004C5494"/>
    <w:rsid w:val="004C6E88"/>
    <w:rsid w:val="004C7E84"/>
    <w:rsid w:val="004C7E98"/>
    <w:rsid w:val="004D2EA2"/>
    <w:rsid w:val="004D3057"/>
    <w:rsid w:val="004D38E4"/>
    <w:rsid w:val="004D578D"/>
    <w:rsid w:val="004D59A1"/>
    <w:rsid w:val="004E09C7"/>
    <w:rsid w:val="004E1F44"/>
    <w:rsid w:val="004E5985"/>
    <w:rsid w:val="004E5AAA"/>
    <w:rsid w:val="004E779A"/>
    <w:rsid w:val="005048D3"/>
    <w:rsid w:val="00504C1B"/>
    <w:rsid w:val="005058B3"/>
    <w:rsid w:val="00510EA0"/>
    <w:rsid w:val="00510FDC"/>
    <w:rsid w:val="00511454"/>
    <w:rsid w:val="005135E1"/>
    <w:rsid w:val="00521362"/>
    <w:rsid w:val="005269A9"/>
    <w:rsid w:val="005363D7"/>
    <w:rsid w:val="005412CA"/>
    <w:rsid w:val="005441D6"/>
    <w:rsid w:val="00546706"/>
    <w:rsid w:val="00547ACE"/>
    <w:rsid w:val="0055360E"/>
    <w:rsid w:val="00556A6B"/>
    <w:rsid w:val="00560CEE"/>
    <w:rsid w:val="00564172"/>
    <w:rsid w:val="00567FCC"/>
    <w:rsid w:val="00570973"/>
    <w:rsid w:val="00571823"/>
    <w:rsid w:val="00573EDB"/>
    <w:rsid w:val="0057492F"/>
    <w:rsid w:val="00577156"/>
    <w:rsid w:val="00583075"/>
    <w:rsid w:val="00596734"/>
    <w:rsid w:val="005972A1"/>
    <w:rsid w:val="005A273C"/>
    <w:rsid w:val="005A340A"/>
    <w:rsid w:val="005A49C7"/>
    <w:rsid w:val="005A4B73"/>
    <w:rsid w:val="005A4E43"/>
    <w:rsid w:val="005A5960"/>
    <w:rsid w:val="005A5E44"/>
    <w:rsid w:val="005B2244"/>
    <w:rsid w:val="005B4FE9"/>
    <w:rsid w:val="005B6C8C"/>
    <w:rsid w:val="005D0209"/>
    <w:rsid w:val="005D0C98"/>
    <w:rsid w:val="005D6342"/>
    <w:rsid w:val="005F3433"/>
    <w:rsid w:val="005F543A"/>
    <w:rsid w:val="006002B7"/>
    <w:rsid w:val="0060383F"/>
    <w:rsid w:val="006061AA"/>
    <w:rsid w:val="00606B1A"/>
    <w:rsid w:val="006102A4"/>
    <w:rsid w:val="00610A45"/>
    <w:rsid w:val="0061420E"/>
    <w:rsid w:val="00614BC4"/>
    <w:rsid w:val="00615A73"/>
    <w:rsid w:val="0061643E"/>
    <w:rsid w:val="00625EC6"/>
    <w:rsid w:val="00626042"/>
    <w:rsid w:val="006265B6"/>
    <w:rsid w:val="00627A30"/>
    <w:rsid w:val="00631C91"/>
    <w:rsid w:val="006333BC"/>
    <w:rsid w:val="0063738A"/>
    <w:rsid w:val="00637A83"/>
    <w:rsid w:val="00642D54"/>
    <w:rsid w:val="00645E90"/>
    <w:rsid w:val="00652090"/>
    <w:rsid w:val="006608E6"/>
    <w:rsid w:val="006619B4"/>
    <w:rsid w:val="00663686"/>
    <w:rsid w:val="006645E4"/>
    <w:rsid w:val="0067291D"/>
    <w:rsid w:val="00672A20"/>
    <w:rsid w:val="00680D89"/>
    <w:rsid w:val="00681415"/>
    <w:rsid w:val="0068515F"/>
    <w:rsid w:val="00686397"/>
    <w:rsid w:val="00686B32"/>
    <w:rsid w:val="006905A0"/>
    <w:rsid w:val="00694F75"/>
    <w:rsid w:val="006A60A6"/>
    <w:rsid w:val="006A6D7C"/>
    <w:rsid w:val="006B0C30"/>
    <w:rsid w:val="006B5884"/>
    <w:rsid w:val="006B6EF1"/>
    <w:rsid w:val="006C1013"/>
    <w:rsid w:val="006C1188"/>
    <w:rsid w:val="006D0BDE"/>
    <w:rsid w:val="006D1F9B"/>
    <w:rsid w:val="006D26DF"/>
    <w:rsid w:val="006D418D"/>
    <w:rsid w:val="006D6590"/>
    <w:rsid w:val="006D7121"/>
    <w:rsid w:val="006E0C38"/>
    <w:rsid w:val="006E3F98"/>
    <w:rsid w:val="006E531C"/>
    <w:rsid w:val="006E5599"/>
    <w:rsid w:val="006E5A2F"/>
    <w:rsid w:val="006F0EE2"/>
    <w:rsid w:val="006F1734"/>
    <w:rsid w:val="006F37F2"/>
    <w:rsid w:val="006F4589"/>
    <w:rsid w:val="00700BE9"/>
    <w:rsid w:val="007077F0"/>
    <w:rsid w:val="007133A3"/>
    <w:rsid w:val="00716E3E"/>
    <w:rsid w:val="00741D7A"/>
    <w:rsid w:val="00750042"/>
    <w:rsid w:val="00751955"/>
    <w:rsid w:val="00763589"/>
    <w:rsid w:val="0076658F"/>
    <w:rsid w:val="00766DC6"/>
    <w:rsid w:val="00767238"/>
    <w:rsid w:val="00774858"/>
    <w:rsid w:val="0077677D"/>
    <w:rsid w:val="00777BCD"/>
    <w:rsid w:val="00780189"/>
    <w:rsid w:val="007808C8"/>
    <w:rsid w:val="007851FB"/>
    <w:rsid w:val="00787B7F"/>
    <w:rsid w:val="0079035C"/>
    <w:rsid w:val="00793A62"/>
    <w:rsid w:val="00793B1E"/>
    <w:rsid w:val="00793EB5"/>
    <w:rsid w:val="00795017"/>
    <w:rsid w:val="0079677D"/>
    <w:rsid w:val="00796F90"/>
    <w:rsid w:val="007A26CB"/>
    <w:rsid w:val="007A3EB7"/>
    <w:rsid w:val="007A5904"/>
    <w:rsid w:val="007A5F26"/>
    <w:rsid w:val="007A63E1"/>
    <w:rsid w:val="007A76F4"/>
    <w:rsid w:val="007A7AF0"/>
    <w:rsid w:val="007B239F"/>
    <w:rsid w:val="007B2B10"/>
    <w:rsid w:val="007B4271"/>
    <w:rsid w:val="007B5CA8"/>
    <w:rsid w:val="007C1E0A"/>
    <w:rsid w:val="007C4922"/>
    <w:rsid w:val="007C5C73"/>
    <w:rsid w:val="007D5C0F"/>
    <w:rsid w:val="007D5D42"/>
    <w:rsid w:val="007D7FB9"/>
    <w:rsid w:val="007E1F6E"/>
    <w:rsid w:val="007E278F"/>
    <w:rsid w:val="007E327D"/>
    <w:rsid w:val="007E58D9"/>
    <w:rsid w:val="007F4A16"/>
    <w:rsid w:val="007F5E95"/>
    <w:rsid w:val="0080062C"/>
    <w:rsid w:val="0080197D"/>
    <w:rsid w:val="0080622F"/>
    <w:rsid w:val="00810703"/>
    <w:rsid w:val="00811858"/>
    <w:rsid w:val="00812EA1"/>
    <w:rsid w:val="00815CEF"/>
    <w:rsid w:val="00815DC1"/>
    <w:rsid w:val="008167B5"/>
    <w:rsid w:val="00817E6A"/>
    <w:rsid w:val="00821C18"/>
    <w:rsid w:val="00822821"/>
    <w:rsid w:val="008232DB"/>
    <w:rsid w:val="008240E0"/>
    <w:rsid w:val="00826F3E"/>
    <w:rsid w:val="0083060A"/>
    <w:rsid w:val="00831C5F"/>
    <w:rsid w:val="00834DBC"/>
    <w:rsid w:val="00835403"/>
    <w:rsid w:val="00841E0C"/>
    <w:rsid w:val="00843070"/>
    <w:rsid w:val="00844D0B"/>
    <w:rsid w:val="008525F9"/>
    <w:rsid w:val="00853A9C"/>
    <w:rsid w:val="0085556E"/>
    <w:rsid w:val="00863753"/>
    <w:rsid w:val="00864DEF"/>
    <w:rsid w:val="00867018"/>
    <w:rsid w:val="00882547"/>
    <w:rsid w:val="00884F09"/>
    <w:rsid w:val="00885C4E"/>
    <w:rsid w:val="00890CA2"/>
    <w:rsid w:val="00891E1D"/>
    <w:rsid w:val="00892816"/>
    <w:rsid w:val="00892ACF"/>
    <w:rsid w:val="008A0543"/>
    <w:rsid w:val="008A20BB"/>
    <w:rsid w:val="008A3877"/>
    <w:rsid w:val="008A7CAE"/>
    <w:rsid w:val="008B3942"/>
    <w:rsid w:val="008B6BA9"/>
    <w:rsid w:val="008C6B28"/>
    <w:rsid w:val="008D0D17"/>
    <w:rsid w:val="008D20ED"/>
    <w:rsid w:val="008D3D15"/>
    <w:rsid w:val="008D7817"/>
    <w:rsid w:val="008D7A1D"/>
    <w:rsid w:val="008E28A7"/>
    <w:rsid w:val="008F20F8"/>
    <w:rsid w:val="008F6A9E"/>
    <w:rsid w:val="008F6FAD"/>
    <w:rsid w:val="008F78CA"/>
    <w:rsid w:val="00901445"/>
    <w:rsid w:val="00912262"/>
    <w:rsid w:val="00913C5D"/>
    <w:rsid w:val="009159F4"/>
    <w:rsid w:val="009179E8"/>
    <w:rsid w:val="00921244"/>
    <w:rsid w:val="00924BE1"/>
    <w:rsid w:val="00925AC5"/>
    <w:rsid w:val="00925C29"/>
    <w:rsid w:val="009266B7"/>
    <w:rsid w:val="00926ED0"/>
    <w:rsid w:val="00926FAA"/>
    <w:rsid w:val="0093123D"/>
    <w:rsid w:val="009342E4"/>
    <w:rsid w:val="00934D98"/>
    <w:rsid w:val="009350AE"/>
    <w:rsid w:val="009366C8"/>
    <w:rsid w:val="00940FAF"/>
    <w:rsid w:val="00943FB3"/>
    <w:rsid w:val="00944B61"/>
    <w:rsid w:val="00944C63"/>
    <w:rsid w:val="009453DC"/>
    <w:rsid w:val="00945A0D"/>
    <w:rsid w:val="00945A14"/>
    <w:rsid w:val="00950937"/>
    <w:rsid w:val="00955115"/>
    <w:rsid w:val="00956C55"/>
    <w:rsid w:val="00962562"/>
    <w:rsid w:val="00966473"/>
    <w:rsid w:val="009700FE"/>
    <w:rsid w:val="00973C6E"/>
    <w:rsid w:val="00973C91"/>
    <w:rsid w:val="00976F71"/>
    <w:rsid w:val="00981795"/>
    <w:rsid w:val="009822B7"/>
    <w:rsid w:val="00984D6E"/>
    <w:rsid w:val="00986FE8"/>
    <w:rsid w:val="0099149B"/>
    <w:rsid w:val="00993A5A"/>
    <w:rsid w:val="00996BF2"/>
    <w:rsid w:val="009976EE"/>
    <w:rsid w:val="009A085D"/>
    <w:rsid w:val="009A3409"/>
    <w:rsid w:val="009A3565"/>
    <w:rsid w:val="009A3628"/>
    <w:rsid w:val="009B2DE4"/>
    <w:rsid w:val="009B3C08"/>
    <w:rsid w:val="009C6E64"/>
    <w:rsid w:val="009D08A0"/>
    <w:rsid w:val="009D0D0E"/>
    <w:rsid w:val="009D5C85"/>
    <w:rsid w:val="009D60CD"/>
    <w:rsid w:val="009D7356"/>
    <w:rsid w:val="009E20AC"/>
    <w:rsid w:val="009E5874"/>
    <w:rsid w:val="009E58C7"/>
    <w:rsid w:val="009E626A"/>
    <w:rsid w:val="009F305A"/>
    <w:rsid w:val="009F59EC"/>
    <w:rsid w:val="009F66A5"/>
    <w:rsid w:val="00A006A7"/>
    <w:rsid w:val="00A1029D"/>
    <w:rsid w:val="00A12209"/>
    <w:rsid w:val="00A15568"/>
    <w:rsid w:val="00A168D7"/>
    <w:rsid w:val="00A17BC8"/>
    <w:rsid w:val="00A20A7F"/>
    <w:rsid w:val="00A25239"/>
    <w:rsid w:val="00A3720B"/>
    <w:rsid w:val="00A402CB"/>
    <w:rsid w:val="00A403CD"/>
    <w:rsid w:val="00A42903"/>
    <w:rsid w:val="00A45E45"/>
    <w:rsid w:val="00A46826"/>
    <w:rsid w:val="00A511B9"/>
    <w:rsid w:val="00A538D5"/>
    <w:rsid w:val="00A55F6B"/>
    <w:rsid w:val="00A56C7B"/>
    <w:rsid w:val="00A60F93"/>
    <w:rsid w:val="00A664F3"/>
    <w:rsid w:val="00A70228"/>
    <w:rsid w:val="00A71DD1"/>
    <w:rsid w:val="00A74272"/>
    <w:rsid w:val="00A75A12"/>
    <w:rsid w:val="00A76D13"/>
    <w:rsid w:val="00A825FA"/>
    <w:rsid w:val="00A84358"/>
    <w:rsid w:val="00A900E0"/>
    <w:rsid w:val="00A91EB5"/>
    <w:rsid w:val="00A92D6E"/>
    <w:rsid w:val="00A94D5E"/>
    <w:rsid w:val="00A958B6"/>
    <w:rsid w:val="00A964D0"/>
    <w:rsid w:val="00A97DA3"/>
    <w:rsid w:val="00AA0584"/>
    <w:rsid w:val="00AA1D68"/>
    <w:rsid w:val="00AA2681"/>
    <w:rsid w:val="00AA489B"/>
    <w:rsid w:val="00AA5522"/>
    <w:rsid w:val="00AA6585"/>
    <w:rsid w:val="00AB0BB1"/>
    <w:rsid w:val="00AB3229"/>
    <w:rsid w:val="00AB6659"/>
    <w:rsid w:val="00AB6B15"/>
    <w:rsid w:val="00AC42CD"/>
    <w:rsid w:val="00AD10C5"/>
    <w:rsid w:val="00AD1801"/>
    <w:rsid w:val="00AD213F"/>
    <w:rsid w:val="00AD54F9"/>
    <w:rsid w:val="00AE14A7"/>
    <w:rsid w:val="00AF25E0"/>
    <w:rsid w:val="00B061EC"/>
    <w:rsid w:val="00B07762"/>
    <w:rsid w:val="00B13C94"/>
    <w:rsid w:val="00B144DE"/>
    <w:rsid w:val="00B14827"/>
    <w:rsid w:val="00B22070"/>
    <w:rsid w:val="00B227B5"/>
    <w:rsid w:val="00B22F25"/>
    <w:rsid w:val="00B25682"/>
    <w:rsid w:val="00B262D2"/>
    <w:rsid w:val="00B27E89"/>
    <w:rsid w:val="00B3210E"/>
    <w:rsid w:val="00B363F3"/>
    <w:rsid w:val="00B41AD6"/>
    <w:rsid w:val="00B46179"/>
    <w:rsid w:val="00B475AC"/>
    <w:rsid w:val="00B51231"/>
    <w:rsid w:val="00B53867"/>
    <w:rsid w:val="00B53D59"/>
    <w:rsid w:val="00B55974"/>
    <w:rsid w:val="00B61702"/>
    <w:rsid w:val="00B65F2A"/>
    <w:rsid w:val="00B67B89"/>
    <w:rsid w:val="00B7028E"/>
    <w:rsid w:val="00B706B3"/>
    <w:rsid w:val="00B70C3F"/>
    <w:rsid w:val="00B77D79"/>
    <w:rsid w:val="00B8465A"/>
    <w:rsid w:val="00B85231"/>
    <w:rsid w:val="00B871AE"/>
    <w:rsid w:val="00B9342F"/>
    <w:rsid w:val="00B93E63"/>
    <w:rsid w:val="00B94149"/>
    <w:rsid w:val="00B966E4"/>
    <w:rsid w:val="00B97689"/>
    <w:rsid w:val="00BA2EF8"/>
    <w:rsid w:val="00BA40F5"/>
    <w:rsid w:val="00BA4E26"/>
    <w:rsid w:val="00BA7E2E"/>
    <w:rsid w:val="00BB359A"/>
    <w:rsid w:val="00BB3994"/>
    <w:rsid w:val="00BB5C9A"/>
    <w:rsid w:val="00BC2A3A"/>
    <w:rsid w:val="00BC49B2"/>
    <w:rsid w:val="00BC746D"/>
    <w:rsid w:val="00BD0C76"/>
    <w:rsid w:val="00BD3107"/>
    <w:rsid w:val="00BD5440"/>
    <w:rsid w:val="00BD62FE"/>
    <w:rsid w:val="00BD6F2A"/>
    <w:rsid w:val="00BE5A48"/>
    <w:rsid w:val="00BE6B44"/>
    <w:rsid w:val="00BF1CFB"/>
    <w:rsid w:val="00BF2D59"/>
    <w:rsid w:val="00BF4BDD"/>
    <w:rsid w:val="00BF55DD"/>
    <w:rsid w:val="00C0599B"/>
    <w:rsid w:val="00C05D9A"/>
    <w:rsid w:val="00C073A9"/>
    <w:rsid w:val="00C07D3C"/>
    <w:rsid w:val="00C12870"/>
    <w:rsid w:val="00C1511B"/>
    <w:rsid w:val="00C16B0A"/>
    <w:rsid w:val="00C20EC8"/>
    <w:rsid w:val="00C2509F"/>
    <w:rsid w:val="00C25C39"/>
    <w:rsid w:val="00C27F06"/>
    <w:rsid w:val="00C30F25"/>
    <w:rsid w:val="00C331EF"/>
    <w:rsid w:val="00C34859"/>
    <w:rsid w:val="00C366FD"/>
    <w:rsid w:val="00C4048A"/>
    <w:rsid w:val="00C42A37"/>
    <w:rsid w:val="00C50A45"/>
    <w:rsid w:val="00C50A9C"/>
    <w:rsid w:val="00C558F6"/>
    <w:rsid w:val="00C56000"/>
    <w:rsid w:val="00C57E88"/>
    <w:rsid w:val="00C62EDC"/>
    <w:rsid w:val="00C63F20"/>
    <w:rsid w:val="00C653C7"/>
    <w:rsid w:val="00C7303B"/>
    <w:rsid w:val="00C73DA8"/>
    <w:rsid w:val="00C7450D"/>
    <w:rsid w:val="00C7511F"/>
    <w:rsid w:val="00C80732"/>
    <w:rsid w:val="00C828DA"/>
    <w:rsid w:val="00C83DCD"/>
    <w:rsid w:val="00C87234"/>
    <w:rsid w:val="00C8794E"/>
    <w:rsid w:val="00C87A5B"/>
    <w:rsid w:val="00C922FB"/>
    <w:rsid w:val="00C93858"/>
    <w:rsid w:val="00C942B8"/>
    <w:rsid w:val="00C96C84"/>
    <w:rsid w:val="00CA0E4C"/>
    <w:rsid w:val="00CA0F63"/>
    <w:rsid w:val="00CA4299"/>
    <w:rsid w:val="00CA7C60"/>
    <w:rsid w:val="00CB1046"/>
    <w:rsid w:val="00CB1C94"/>
    <w:rsid w:val="00CB2B55"/>
    <w:rsid w:val="00CB562D"/>
    <w:rsid w:val="00CC2594"/>
    <w:rsid w:val="00CC2E48"/>
    <w:rsid w:val="00CC6002"/>
    <w:rsid w:val="00CC7748"/>
    <w:rsid w:val="00CD2129"/>
    <w:rsid w:val="00CD282D"/>
    <w:rsid w:val="00CD6801"/>
    <w:rsid w:val="00CD7F6B"/>
    <w:rsid w:val="00CE0AB9"/>
    <w:rsid w:val="00CE1538"/>
    <w:rsid w:val="00CE240F"/>
    <w:rsid w:val="00CE4CA6"/>
    <w:rsid w:val="00CF07A7"/>
    <w:rsid w:val="00CF2A04"/>
    <w:rsid w:val="00CF6A82"/>
    <w:rsid w:val="00D00CA7"/>
    <w:rsid w:val="00D02351"/>
    <w:rsid w:val="00D0565C"/>
    <w:rsid w:val="00D07428"/>
    <w:rsid w:val="00D10A81"/>
    <w:rsid w:val="00D1109C"/>
    <w:rsid w:val="00D13D54"/>
    <w:rsid w:val="00D150DC"/>
    <w:rsid w:val="00D17156"/>
    <w:rsid w:val="00D305B9"/>
    <w:rsid w:val="00D319FD"/>
    <w:rsid w:val="00D375B9"/>
    <w:rsid w:val="00D37C0F"/>
    <w:rsid w:val="00D44955"/>
    <w:rsid w:val="00D45AAE"/>
    <w:rsid w:val="00D45FD6"/>
    <w:rsid w:val="00D53172"/>
    <w:rsid w:val="00D548F5"/>
    <w:rsid w:val="00D579F1"/>
    <w:rsid w:val="00D57BCC"/>
    <w:rsid w:val="00D604F4"/>
    <w:rsid w:val="00D61305"/>
    <w:rsid w:val="00D62883"/>
    <w:rsid w:val="00D62CF5"/>
    <w:rsid w:val="00D659AC"/>
    <w:rsid w:val="00D6783F"/>
    <w:rsid w:val="00D7032F"/>
    <w:rsid w:val="00D70FAE"/>
    <w:rsid w:val="00D7119C"/>
    <w:rsid w:val="00D73611"/>
    <w:rsid w:val="00D7377E"/>
    <w:rsid w:val="00D74328"/>
    <w:rsid w:val="00D77F0B"/>
    <w:rsid w:val="00D822E3"/>
    <w:rsid w:val="00D83486"/>
    <w:rsid w:val="00D8523B"/>
    <w:rsid w:val="00D86466"/>
    <w:rsid w:val="00D8777C"/>
    <w:rsid w:val="00D906E6"/>
    <w:rsid w:val="00D92437"/>
    <w:rsid w:val="00D94115"/>
    <w:rsid w:val="00D9734D"/>
    <w:rsid w:val="00D97FE3"/>
    <w:rsid w:val="00DA04A3"/>
    <w:rsid w:val="00DB1F30"/>
    <w:rsid w:val="00DB2ADB"/>
    <w:rsid w:val="00DB3777"/>
    <w:rsid w:val="00DB5A40"/>
    <w:rsid w:val="00DC0FDF"/>
    <w:rsid w:val="00DC35F0"/>
    <w:rsid w:val="00DC5689"/>
    <w:rsid w:val="00DD179C"/>
    <w:rsid w:val="00DD3AB5"/>
    <w:rsid w:val="00DD4314"/>
    <w:rsid w:val="00DE1A04"/>
    <w:rsid w:val="00DE1DA9"/>
    <w:rsid w:val="00DE3FB9"/>
    <w:rsid w:val="00DE4EF7"/>
    <w:rsid w:val="00DF496C"/>
    <w:rsid w:val="00DF638A"/>
    <w:rsid w:val="00DF7CC2"/>
    <w:rsid w:val="00E022A9"/>
    <w:rsid w:val="00E02B65"/>
    <w:rsid w:val="00E058BD"/>
    <w:rsid w:val="00E05CB9"/>
    <w:rsid w:val="00E07856"/>
    <w:rsid w:val="00E11C0C"/>
    <w:rsid w:val="00E1778E"/>
    <w:rsid w:val="00E24B68"/>
    <w:rsid w:val="00E2607A"/>
    <w:rsid w:val="00E27139"/>
    <w:rsid w:val="00E33422"/>
    <w:rsid w:val="00E342F8"/>
    <w:rsid w:val="00E401F3"/>
    <w:rsid w:val="00E447FE"/>
    <w:rsid w:val="00E47D4A"/>
    <w:rsid w:val="00E5062F"/>
    <w:rsid w:val="00E54F3C"/>
    <w:rsid w:val="00E5674A"/>
    <w:rsid w:val="00E567D9"/>
    <w:rsid w:val="00E60D24"/>
    <w:rsid w:val="00E63F15"/>
    <w:rsid w:val="00E644A7"/>
    <w:rsid w:val="00E650A7"/>
    <w:rsid w:val="00E676EC"/>
    <w:rsid w:val="00E67DDD"/>
    <w:rsid w:val="00E705F5"/>
    <w:rsid w:val="00E73438"/>
    <w:rsid w:val="00E74F6E"/>
    <w:rsid w:val="00E77BC3"/>
    <w:rsid w:val="00E77E13"/>
    <w:rsid w:val="00E8018B"/>
    <w:rsid w:val="00E8224E"/>
    <w:rsid w:val="00E836BB"/>
    <w:rsid w:val="00E95031"/>
    <w:rsid w:val="00EA0038"/>
    <w:rsid w:val="00EA0973"/>
    <w:rsid w:val="00EA3DDC"/>
    <w:rsid w:val="00EA51AE"/>
    <w:rsid w:val="00EA5FE0"/>
    <w:rsid w:val="00EB01AA"/>
    <w:rsid w:val="00EB1B5F"/>
    <w:rsid w:val="00EB3B44"/>
    <w:rsid w:val="00EB4093"/>
    <w:rsid w:val="00EC346C"/>
    <w:rsid w:val="00EC6670"/>
    <w:rsid w:val="00ED00F5"/>
    <w:rsid w:val="00ED1DAE"/>
    <w:rsid w:val="00ED2AC6"/>
    <w:rsid w:val="00ED474B"/>
    <w:rsid w:val="00EE3C6F"/>
    <w:rsid w:val="00EF2041"/>
    <w:rsid w:val="00EF213E"/>
    <w:rsid w:val="00F04188"/>
    <w:rsid w:val="00F04A82"/>
    <w:rsid w:val="00F04E82"/>
    <w:rsid w:val="00F0545D"/>
    <w:rsid w:val="00F107FA"/>
    <w:rsid w:val="00F109F5"/>
    <w:rsid w:val="00F14092"/>
    <w:rsid w:val="00F27E66"/>
    <w:rsid w:val="00F31921"/>
    <w:rsid w:val="00F332CC"/>
    <w:rsid w:val="00F33D30"/>
    <w:rsid w:val="00F35490"/>
    <w:rsid w:val="00F41BF2"/>
    <w:rsid w:val="00F43BAB"/>
    <w:rsid w:val="00F43EF7"/>
    <w:rsid w:val="00F44A1D"/>
    <w:rsid w:val="00F44A4A"/>
    <w:rsid w:val="00F45E6E"/>
    <w:rsid w:val="00F5004B"/>
    <w:rsid w:val="00F5388D"/>
    <w:rsid w:val="00F54F03"/>
    <w:rsid w:val="00F62460"/>
    <w:rsid w:val="00F63743"/>
    <w:rsid w:val="00F664C2"/>
    <w:rsid w:val="00F75028"/>
    <w:rsid w:val="00F773C5"/>
    <w:rsid w:val="00F83B8A"/>
    <w:rsid w:val="00F93C0A"/>
    <w:rsid w:val="00FA36FC"/>
    <w:rsid w:val="00FA385C"/>
    <w:rsid w:val="00FA39B9"/>
    <w:rsid w:val="00FB0BB1"/>
    <w:rsid w:val="00FB238B"/>
    <w:rsid w:val="00FB4C13"/>
    <w:rsid w:val="00FB614F"/>
    <w:rsid w:val="00FC0CE2"/>
    <w:rsid w:val="00FC1916"/>
    <w:rsid w:val="00FC1B26"/>
    <w:rsid w:val="00FD172C"/>
    <w:rsid w:val="00FD2C9D"/>
    <w:rsid w:val="00FD43B8"/>
    <w:rsid w:val="00FE154C"/>
    <w:rsid w:val="00FE2BB2"/>
    <w:rsid w:val="00FE4B8E"/>
    <w:rsid w:val="00FF3333"/>
    <w:rsid w:val="00FF44DF"/>
    <w:rsid w:val="00FF4EEA"/>
    <w:rsid w:val="00FF59DA"/>
    <w:rsid w:val="00FF795A"/>
    <w:rsid w:val="00FF7E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CCF376F"/>
  <w15:chartTrackingRefBased/>
  <w15:docId w15:val="{A7CA2C45-C87D-4DA6-8F0F-9F41C2BF3A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aramond" w:eastAsia="方正报宋简体" w:hAnsi="Garamond" w:cstheme="minorBidi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4" w:qFormat="1"/>
    <w:lsdException w:name="heading 1" w:uiPriority="0" w:qFormat="1"/>
    <w:lsdException w:name="heading 2" w:semiHidden="1" w:uiPriority="1" w:unhideWhenUsed="1" w:qFormat="1"/>
    <w:lsdException w:name="heading 3" w:semiHidden="1" w:uiPriority="2" w:unhideWhenUsed="1" w:qFormat="1"/>
    <w:lsdException w:name="heading 4" w:semiHidden="1" w:uiPriority="3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9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4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uiPriority w:val="4"/>
    <w:qFormat/>
    <w:rsid w:val="0060383F"/>
    <w:pPr>
      <w:widowControl w:val="0"/>
      <w:jc w:val="both"/>
    </w:pPr>
    <w:rPr>
      <w:rFonts w:ascii="Times New Roman" w:eastAsia="Times New Roman" w:hAnsi="Times New Roman" w:cs="Times New Roman"/>
      <w:szCs w:val="22"/>
      <w:lang w:val="en-GB"/>
    </w:rPr>
  </w:style>
  <w:style w:type="paragraph" w:styleId="1">
    <w:name w:val="heading 1"/>
    <w:aliases w:val="一级标题"/>
    <w:basedOn w:val="a"/>
    <w:next w:val="a"/>
    <w:link w:val="10"/>
    <w:autoRedefine/>
    <w:qFormat/>
    <w:rsid w:val="00B871AE"/>
    <w:pPr>
      <w:keepNext/>
      <w:keepLines/>
      <w:spacing w:before="120" w:after="12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aliases w:val="二级标题"/>
    <w:basedOn w:val="a"/>
    <w:next w:val="a"/>
    <w:link w:val="20"/>
    <w:autoRedefine/>
    <w:uiPriority w:val="1"/>
    <w:unhideWhenUsed/>
    <w:qFormat/>
    <w:rsid w:val="00B871AE"/>
    <w:pPr>
      <w:keepNext/>
      <w:keepLines/>
      <w:spacing w:before="20" w:after="20" w:line="416" w:lineRule="auto"/>
      <w:outlineLvl w:val="1"/>
    </w:pPr>
    <w:rPr>
      <w:rFonts w:asciiTheme="majorHAnsi" w:hAnsiTheme="majorHAnsi" w:cstheme="majorBidi"/>
      <w:b/>
      <w:bCs/>
      <w:color w:val="1F4E79" w:themeColor="accent5" w:themeShade="80"/>
      <w:sz w:val="32"/>
      <w:szCs w:val="32"/>
    </w:rPr>
  </w:style>
  <w:style w:type="paragraph" w:styleId="3">
    <w:name w:val="heading 3"/>
    <w:aliases w:val="三级标题"/>
    <w:next w:val="a0"/>
    <w:link w:val="30"/>
    <w:autoRedefine/>
    <w:uiPriority w:val="2"/>
    <w:unhideWhenUsed/>
    <w:qFormat/>
    <w:rsid w:val="004E09C7"/>
    <w:pPr>
      <w:keepNext/>
      <w:keepLines/>
      <w:spacing w:line="416" w:lineRule="auto"/>
      <w:outlineLvl w:val="2"/>
    </w:pPr>
    <w:rPr>
      <w:rFonts w:ascii="Times New Roman" w:eastAsia="Times New Roman" w:hAnsi="Times New Roman" w:cs="Times New Roman"/>
      <w:b/>
      <w:bCs/>
      <w:sz w:val="20"/>
      <w:szCs w:val="32"/>
      <w:lang w:val="en-GB"/>
    </w:rPr>
  </w:style>
  <w:style w:type="paragraph" w:styleId="4">
    <w:name w:val="heading 4"/>
    <w:aliases w:val="四级标题"/>
    <w:basedOn w:val="a"/>
    <w:next w:val="a0"/>
    <w:link w:val="40"/>
    <w:autoRedefine/>
    <w:uiPriority w:val="3"/>
    <w:unhideWhenUsed/>
    <w:qFormat/>
    <w:rsid w:val="008F20F8"/>
    <w:pPr>
      <w:keepNext/>
      <w:keepLines/>
      <w:outlineLvl w:val="3"/>
    </w:pPr>
    <w:rPr>
      <w:rFonts w:asciiTheme="majorBidi" w:eastAsiaTheme="minorEastAsia" w:hAnsiTheme="majorBidi" w:cstheme="majorBidi"/>
      <w:b/>
      <w:bCs/>
      <w:sz w:val="20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30">
    <w:name w:val="标题 3 字符"/>
    <w:aliases w:val="三级标题 字符"/>
    <w:basedOn w:val="a1"/>
    <w:link w:val="3"/>
    <w:uiPriority w:val="2"/>
    <w:rsid w:val="004E09C7"/>
    <w:rPr>
      <w:rFonts w:ascii="Times New Roman" w:eastAsia="Times New Roman" w:hAnsi="Times New Roman" w:cs="Times New Roman"/>
      <w:b/>
      <w:bCs/>
      <w:sz w:val="20"/>
      <w:szCs w:val="32"/>
      <w:lang w:val="en-GB"/>
    </w:rPr>
  </w:style>
  <w:style w:type="paragraph" w:styleId="a4">
    <w:name w:val="Quote"/>
    <w:basedOn w:val="a"/>
    <w:next w:val="a"/>
    <w:link w:val="a5"/>
    <w:autoRedefine/>
    <w:uiPriority w:val="4"/>
    <w:qFormat/>
    <w:rsid w:val="00BD3107"/>
    <w:pPr>
      <w:spacing w:before="120" w:after="120"/>
      <w:ind w:leftChars="100" w:left="210" w:rightChars="100" w:right="210"/>
      <w:jc w:val="left"/>
    </w:pPr>
    <w:rPr>
      <w:rFonts w:eastAsia="方正报宋简体"/>
      <w:iCs/>
      <w:color w:val="000000" w:themeColor="text1"/>
      <w:sz w:val="18"/>
    </w:rPr>
  </w:style>
  <w:style w:type="character" w:customStyle="1" w:styleId="a5">
    <w:name w:val="引用 字符"/>
    <w:basedOn w:val="a1"/>
    <w:link w:val="a4"/>
    <w:uiPriority w:val="4"/>
    <w:rsid w:val="00BD3107"/>
    <w:rPr>
      <w:rFonts w:ascii="Microsoft JhengHei UI Light" w:hAnsi="Microsoft JhengHei UI Light"/>
      <w:iCs/>
      <w:color w:val="000000" w:themeColor="text1"/>
      <w:sz w:val="18"/>
      <w:szCs w:val="22"/>
    </w:rPr>
  </w:style>
  <w:style w:type="character" w:customStyle="1" w:styleId="20">
    <w:name w:val="标题 2 字符"/>
    <w:aliases w:val="二级标题 字符"/>
    <w:basedOn w:val="a1"/>
    <w:link w:val="2"/>
    <w:uiPriority w:val="1"/>
    <w:rsid w:val="00B871AE"/>
    <w:rPr>
      <w:rFonts w:asciiTheme="majorHAnsi" w:hAnsiTheme="majorHAnsi" w:cstheme="majorBidi"/>
      <w:b/>
      <w:bCs/>
      <w:color w:val="1F4E79" w:themeColor="accent5" w:themeShade="80"/>
      <w:sz w:val="32"/>
      <w:szCs w:val="32"/>
    </w:rPr>
  </w:style>
  <w:style w:type="character" w:customStyle="1" w:styleId="10">
    <w:name w:val="标题 1 字符"/>
    <w:aliases w:val="一级标题 字符"/>
    <w:basedOn w:val="a1"/>
    <w:link w:val="1"/>
    <w:rsid w:val="00B871AE"/>
    <w:rPr>
      <w:b/>
      <w:bCs/>
      <w:kern w:val="44"/>
      <w:sz w:val="44"/>
      <w:szCs w:val="44"/>
    </w:rPr>
  </w:style>
  <w:style w:type="character" w:customStyle="1" w:styleId="40">
    <w:name w:val="标题 4 字符"/>
    <w:aliases w:val="四级标题 字符"/>
    <w:basedOn w:val="a1"/>
    <w:link w:val="4"/>
    <w:uiPriority w:val="3"/>
    <w:rsid w:val="008F20F8"/>
    <w:rPr>
      <w:rFonts w:asciiTheme="majorBidi" w:eastAsiaTheme="minorEastAsia" w:hAnsiTheme="majorBidi" w:cstheme="majorBidi"/>
      <w:b/>
      <w:bCs/>
      <w:sz w:val="20"/>
      <w:szCs w:val="20"/>
      <w:lang w:val="en-GB"/>
    </w:rPr>
  </w:style>
  <w:style w:type="paragraph" w:styleId="a6">
    <w:name w:val="header"/>
    <w:basedOn w:val="a"/>
    <w:link w:val="a7"/>
    <w:uiPriority w:val="99"/>
    <w:unhideWhenUsed/>
    <w:rsid w:val="00DD179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1"/>
    <w:link w:val="a6"/>
    <w:uiPriority w:val="99"/>
    <w:rsid w:val="00DD179C"/>
    <w:rPr>
      <w:rFonts w:ascii="Times New Roman" w:eastAsia="Times New Roman" w:hAnsi="Times New Roman" w:cs="Times New Roman"/>
      <w:sz w:val="18"/>
      <w:szCs w:val="18"/>
      <w:lang w:val="en-GB"/>
    </w:rPr>
  </w:style>
  <w:style w:type="paragraph" w:styleId="a8">
    <w:name w:val="footer"/>
    <w:basedOn w:val="a"/>
    <w:link w:val="a9"/>
    <w:uiPriority w:val="99"/>
    <w:unhideWhenUsed/>
    <w:rsid w:val="00DD179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1"/>
    <w:link w:val="a8"/>
    <w:uiPriority w:val="99"/>
    <w:rsid w:val="00DD179C"/>
    <w:rPr>
      <w:rFonts w:ascii="Times New Roman" w:eastAsia="Times New Roman" w:hAnsi="Times New Roman" w:cs="Times New Roman"/>
      <w:sz w:val="18"/>
      <w:szCs w:val="18"/>
      <w:lang w:val="en-GB"/>
    </w:rPr>
  </w:style>
  <w:style w:type="paragraph" w:styleId="TOC">
    <w:name w:val="TOC Heading"/>
    <w:basedOn w:val="1"/>
    <w:next w:val="a"/>
    <w:uiPriority w:val="39"/>
    <w:unhideWhenUsed/>
    <w:qFormat/>
    <w:rsid w:val="0015373A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  <w:lang w:val="en-US"/>
    </w:rPr>
  </w:style>
  <w:style w:type="paragraph" w:styleId="a0">
    <w:name w:val="No Spacing"/>
    <w:uiPriority w:val="19"/>
    <w:qFormat/>
    <w:rsid w:val="002C7D70"/>
    <w:pPr>
      <w:widowControl w:val="0"/>
      <w:jc w:val="both"/>
    </w:pPr>
    <w:rPr>
      <w:rFonts w:ascii="Times New Roman" w:eastAsia="Times New Roman" w:hAnsi="Times New Roman" w:cs="Times New Roman"/>
      <w:szCs w:val="22"/>
      <w:lang w:val="en-GB"/>
    </w:rPr>
  </w:style>
  <w:style w:type="paragraph" w:styleId="TOC3">
    <w:name w:val="toc 3"/>
    <w:basedOn w:val="a"/>
    <w:next w:val="a"/>
    <w:autoRedefine/>
    <w:uiPriority w:val="39"/>
    <w:unhideWhenUsed/>
    <w:rsid w:val="0015373A"/>
    <w:pPr>
      <w:ind w:leftChars="400" w:left="840"/>
    </w:pPr>
  </w:style>
  <w:style w:type="character" w:styleId="aa">
    <w:name w:val="Hyperlink"/>
    <w:basedOn w:val="a1"/>
    <w:uiPriority w:val="99"/>
    <w:unhideWhenUsed/>
    <w:rsid w:val="0015373A"/>
    <w:rPr>
      <w:color w:val="0563C1" w:themeColor="hyperlink"/>
      <w:u w:val="single"/>
    </w:rPr>
  </w:style>
  <w:style w:type="paragraph" w:styleId="ab">
    <w:name w:val="List Paragraph"/>
    <w:basedOn w:val="a"/>
    <w:uiPriority w:val="34"/>
    <w:qFormat/>
    <w:rsid w:val="00467BCA"/>
    <w:pPr>
      <w:ind w:firstLineChars="200" w:firstLine="420"/>
    </w:pPr>
    <w:rPr>
      <w:lang w:val="en-US"/>
    </w:rPr>
  </w:style>
  <w:style w:type="character" w:styleId="ac">
    <w:name w:val="annotation reference"/>
    <w:basedOn w:val="a1"/>
    <w:uiPriority w:val="99"/>
    <w:semiHidden/>
    <w:unhideWhenUsed/>
    <w:rsid w:val="00E8018B"/>
    <w:rPr>
      <w:sz w:val="21"/>
      <w:szCs w:val="21"/>
    </w:rPr>
  </w:style>
  <w:style w:type="paragraph" w:styleId="ad">
    <w:name w:val="annotation text"/>
    <w:basedOn w:val="a"/>
    <w:link w:val="ae"/>
    <w:uiPriority w:val="99"/>
    <w:semiHidden/>
    <w:unhideWhenUsed/>
    <w:rsid w:val="00E8018B"/>
    <w:pPr>
      <w:jc w:val="left"/>
    </w:pPr>
  </w:style>
  <w:style w:type="character" w:customStyle="1" w:styleId="ae">
    <w:name w:val="批注文字 字符"/>
    <w:basedOn w:val="a1"/>
    <w:link w:val="ad"/>
    <w:uiPriority w:val="99"/>
    <w:semiHidden/>
    <w:rsid w:val="00E8018B"/>
    <w:rPr>
      <w:rFonts w:ascii="Times New Roman" w:eastAsia="Times New Roman" w:hAnsi="Times New Roman" w:cs="Times New Roman"/>
      <w:szCs w:val="22"/>
      <w:lang w:val="en-GB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E8018B"/>
    <w:rPr>
      <w:b/>
      <w:bCs/>
    </w:rPr>
  </w:style>
  <w:style w:type="character" w:customStyle="1" w:styleId="af0">
    <w:name w:val="批注主题 字符"/>
    <w:basedOn w:val="ae"/>
    <w:link w:val="af"/>
    <w:uiPriority w:val="99"/>
    <w:semiHidden/>
    <w:rsid w:val="00E8018B"/>
    <w:rPr>
      <w:rFonts w:ascii="Times New Roman" w:eastAsia="Times New Roman" w:hAnsi="Times New Roman" w:cs="Times New Roman"/>
      <w:b/>
      <w:bCs/>
      <w:szCs w:val="22"/>
      <w:lang w:val="en-GB"/>
    </w:rPr>
  </w:style>
  <w:style w:type="character" w:styleId="af1">
    <w:name w:val="Unresolved Mention"/>
    <w:basedOn w:val="a1"/>
    <w:uiPriority w:val="99"/>
    <w:semiHidden/>
    <w:unhideWhenUsed/>
    <w:rsid w:val="00FA385C"/>
    <w:rPr>
      <w:color w:val="605E5C"/>
      <w:shd w:val="clear" w:color="auto" w:fill="E1DFDD"/>
    </w:rPr>
  </w:style>
  <w:style w:type="table" w:customStyle="1" w:styleId="11">
    <w:name w:val="网格型1"/>
    <w:basedOn w:val="a2"/>
    <w:next w:val="af2"/>
    <w:uiPriority w:val="59"/>
    <w:rsid w:val="00102617"/>
    <w:rPr>
      <w:rFonts w:ascii="Calibri" w:eastAsia="宋体" w:hAnsi="Calibri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2">
    <w:name w:val="Table Grid"/>
    <w:basedOn w:val="a2"/>
    <w:uiPriority w:val="39"/>
    <w:rsid w:val="001026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34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9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4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9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3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8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4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4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1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F4B295-A96F-48DC-BAB3-EC5659F18B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19</TotalTime>
  <Pages>3</Pages>
  <Words>313</Words>
  <Characters>1787</Characters>
  <Application>Microsoft Office Word</Application>
  <DocSecurity>0</DocSecurity>
  <Lines>14</Lines>
  <Paragraphs>4</Paragraphs>
  <ScaleCrop>false</ScaleCrop>
  <Company/>
  <LinksUpToDate>false</LinksUpToDate>
  <CharactersWithSpaces>2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yu Zhou</dc:creator>
  <cp:keywords/>
  <dc:description/>
  <cp:lastModifiedBy>Xinyu Zhou</cp:lastModifiedBy>
  <cp:revision>750</cp:revision>
  <dcterms:created xsi:type="dcterms:W3CDTF">2022-03-17T17:03:00Z</dcterms:created>
  <dcterms:modified xsi:type="dcterms:W3CDTF">2022-05-02T18:06:00Z</dcterms:modified>
</cp:coreProperties>
</file>